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2F32571D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次</w:t>
          </w:r>
        </w:p>
        <w:p w14:paraId="41012AB4" w14:textId="22B64137" w:rsidR="00126F7D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41826671" w:history="1">
            <w:r w:rsidR="00126F7D" w:rsidRPr="00636530">
              <w:rPr>
                <w:rStyle w:val="a3"/>
                <w:noProof/>
              </w:rPr>
              <w:t>Module 1. Python</w:t>
            </w:r>
            <w:r w:rsidR="00126F7D" w:rsidRPr="00636530">
              <w:rPr>
                <w:rStyle w:val="a3"/>
                <w:rFonts w:hint="eastAsia"/>
                <w:noProof/>
              </w:rPr>
              <w:t>技術及開發環境介紹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71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1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4CFFF80" w14:textId="0B1CE2E3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2" w:history="1">
            <w:r w:rsidRPr="00636530">
              <w:rPr>
                <w:rStyle w:val="a3"/>
                <w:rFonts w:hint="eastAsia"/>
                <w:noProof/>
              </w:rPr>
              <w:t>認識</w:t>
            </w:r>
            <w:r w:rsidRPr="00636530">
              <w:rPr>
                <w:rStyle w:val="a3"/>
                <w:noProof/>
              </w:rPr>
              <w:t>Python</w:t>
            </w:r>
            <w:r w:rsidRPr="00636530">
              <w:rPr>
                <w:rStyle w:val="a3"/>
                <w:rFonts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9AF9D" w14:textId="163F4C30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3" w:history="1">
            <w:r w:rsidRPr="00636530">
              <w:rPr>
                <w:rStyle w:val="a3"/>
                <w:rFonts w:hint="eastAsia"/>
                <w:noProof/>
              </w:rPr>
              <w:t>建置</w:t>
            </w:r>
            <w:r w:rsidRPr="00636530">
              <w:rPr>
                <w:rStyle w:val="a3"/>
                <w:noProof/>
              </w:rPr>
              <w:t>Python</w:t>
            </w:r>
            <w:r w:rsidRPr="00636530">
              <w:rPr>
                <w:rStyle w:val="a3"/>
                <w:rFonts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2D2E8" w14:textId="4FED3631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4" w:history="1">
            <w:r w:rsidRPr="00636530">
              <w:rPr>
                <w:rStyle w:val="a3"/>
                <w:rFonts w:hint="eastAsia"/>
                <w:noProof/>
              </w:rPr>
              <w:t>安裝</w:t>
            </w:r>
            <w:r w:rsidRPr="00636530">
              <w:rPr>
                <w:rStyle w:val="a3"/>
                <w:noProof/>
              </w:rPr>
              <w:t xml:space="preserve"> Python </w:t>
            </w:r>
            <w:r w:rsidRPr="00636530">
              <w:rPr>
                <w:rStyle w:val="a3"/>
                <w:rFonts w:hint="eastAsia"/>
                <w:noProof/>
              </w:rPr>
              <w:t>單一環境</w:t>
            </w:r>
            <w:r w:rsidRPr="00636530">
              <w:rPr>
                <w:rStyle w:val="a3"/>
                <w:noProof/>
              </w:rPr>
              <w:t xml:space="preserve"> (</w:t>
            </w:r>
            <w:r w:rsidRPr="00636530">
              <w:rPr>
                <w:rStyle w:val="a3"/>
                <w:rFonts w:hint="eastAsia"/>
                <w:noProof/>
              </w:rPr>
              <w:t>上課不會用到</w:t>
            </w:r>
            <w:r w:rsidRPr="00636530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1E2F3" w14:textId="1D1255ED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5" w:history="1">
            <w:r w:rsidRPr="00636530">
              <w:rPr>
                <w:rStyle w:val="a3"/>
                <w:rFonts w:hint="eastAsia"/>
                <w:noProof/>
              </w:rPr>
              <w:t>安裝</w:t>
            </w:r>
            <w:r w:rsidRPr="00636530">
              <w:rPr>
                <w:rStyle w:val="a3"/>
                <w:noProof/>
              </w:rPr>
              <w:t>Anaconda</w:t>
            </w:r>
            <w:r w:rsidRPr="00636530">
              <w:rPr>
                <w:rStyle w:val="a3"/>
                <w:rFonts w:hint="eastAsia"/>
                <w:noProof/>
              </w:rPr>
              <w:t>開發軟體</w:t>
            </w:r>
            <w:r w:rsidRPr="00636530">
              <w:rPr>
                <w:rStyle w:val="a3"/>
                <w:noProof/>
              </w:rPr>
              <w:t xml:space="preserve"> (</w:t>
            </w:r>
            <w:r w:rsidRPr="00636530">
              <w:rPr>
                <w:rStyle w:val="a3"/>
                <w:rFonts w:hint="eastAsia"/>
                <w:noProof/>
              </w:rPr>
              <w:t>上課建議使用</w:t>
            </w:r>
            <w:r w:rsidRPr="00636530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C67DB" w14:textId="6B470D73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6" w:history="1">
            <w:r w:rsidRPr="00636530">
              <w:rPr>
                <w:rStyle w:val="a3"/>
                <w:rFonts w:hint="eastAsia"/>
                <w:noProof/>
              </w:rPr>
              <w:t>如何執行</w:t>
            </w:r>
            <w:r w:rsidRPr="00636530">
              <w:rPr>
                <w:rStyle w:val="a3"/>
                <w:noProof/>
              </w:rPr>
              <w:t>Python</w:t>
            </w:r>
            <w:r w:rsidRPr="00636530">
              <w:rPr>
                <w:rStyle w:val="a3"/>
                <w:rFonts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925C2" w14:textId="54355439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7" w:history="1">
            <w:r w:rsidRPr="00636530">
              <w:rPr>
                <w:rStyle w:val="a3"/>
                <w:rFonts w:hint="eastAsia"/>
                <w:noProof/>
              </w:rPr>
              <w:t>使用</w:t>
            </w:r>
            <w:r w:rsidRPr="00636530">
              <w:rPr>
                <w:rStyle w:val="a3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A5E37" w14:textId="4909645E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8" w:history="1">
            <w:r w:rsidRPr="00636530">
              <w:rPr>
                <w:rStyle w:val="a3"/>
                <w:rFonts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D3C8B" w14:textId="54224FAE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9" w:history="1">
            <w:r w:rsidRPr="00636530">
              <w:rPr>
                <w:rStyle w:val="a3"/>
                <w:rFonts w:hint="eastAsia"/>
                <w:noProof/>
              </w:rPr>
              <w:t>讓專案資料夾使用</w:t>
            </w:r>
            <w:r w:rsidRPr="00636530">
              <w:rPr>
                <w:rStyle w:val="a3"/>
                <w:noProof/>
              </w:rPr>
              <w:t xml:space="preserve"> Conda </w:t>
            </w:r>
            <w:r w:rsidRPr="00636530">
              <w:rPr>
                <w:rStyle w:val="a3"/>
                <w:rFonts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89529" w14:textId="148CB9EC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0" w:history="1">
            <w:r w:rsidRPr="00636530">
              <w:rPr>
                <w:rStyle w:val="a3"/>
                <w:rFonts w:hint="eastAsia"/>
                <w:noProof/>
              </w:rPr>
              <w:t>建立與執行</w:t>
            </w:r>
            <w:r w:rsidRPr="00636530">
              <w:rPr>
                <w:rStyle w:val="a3"/>
                <w:noProof/>
              </w:rPr>
              <w:t xml:space="preserve"> .py </w:t>
            </w:r>
            <w:r w:rsidRPr="00636530">
              <w:rPr>
                <w:rStyle w:val="a3"/>
                <w:rFonts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F189D" w14:textId="2DC9E448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1" w:history="1">
            <w:r w:rsidRPr="0063653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02D42" w14:textId="0D38B856" w:rsidR="00126F7D" w:rsidRDefault="00126F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2" w:history="1">
            <w:r w:rsidRPr="00636530">
              <w:rPr>
                <w:rStyle w:val="a3"/>
                <w:noProof/>
              </w:rPr>
              <w:t>Module 2.</w:t>
            </w:r>
            <w:r w:rsidRPr="00636530">
              <w:rPr>
                <w:rStyle w:val="a3"/>
                <w:rFonts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4F7E0" w14:textId="49465872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3" w:history="1">
            <w:r w:rsidRPr="00636530">
              <w:rPr>
                <w:rStyle w:val="a3"/>
                <w:rFonts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5F702" w14:textId="07302871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4" w:history="1">
            <w:r w:rsidRPr="00636530">
              <w:rPr>
                <w:rStyle w:val="a3"/>
                <w:rFonts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1EF20" w14:textId="6639C3D9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5" w:history="1">
            <w:r w:rsidRPr="00636530">
              <w:rPr>
                <w:rStyle w:val="a3"/>
                <w:rFonts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F91F0" w14:textId="2172D945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6" w:history="1">
            <w:r w:rsidRPr="00636530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E9302" w14:textId="57AA6C20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7" w:history="1">
            <w:r w:rsidRPr="00636530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A8013" w14:textId="4B341105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8" w:history="1">
            <w:r w:rsidRPr="00636530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05CA1" w14:textId="20FB5888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9" w:history="1">
            <w:r w:rsidRPr="00636530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E4C8D" w14:textId="7DCE3C82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0" w:history="1">
            <w:r w:rsidRPr="00636530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BA2AE" w14:textId="17310405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1" w:history="1">
            <w:r w:rsidRPr="00636530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CB584" w14:textId="4F65FAF4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2" w:history="1">
            <w:r w:rsidRPr="00636530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C6DA8" w14:textId="7791D671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3" w:history="1">
            <w:r w:rsidRPr="00636530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7A4AB" w14:textId="194C1244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4" w:history="1">
            <w:r w:rsidRPr="00636530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4F769" w14:textId="4C1B4E10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5" w:history="1">
            <w:r w:rsidRPr="00636530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42EF8" w14:textId="51463FDD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6" w:history="1">
            <w:r w:rsidRPr="00636530">
              <w:rPr>
                <w:rStyle w:val="a3"/>
                <w:rFonts w:hint="eastAsia"/>
                <w:noProof/>
              </w:rPr>
              <w:t>位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A9FEF" w14:textId="7A3F57CE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7" w:history="1">
            <w:r w:rsidRPr="00636530">
              <w:rPr>
                <w:rStyle w:val="a3"/>
                <w:rFonts w:hint="eastAsia"/>
                <w:noProof/>
              </w:rPr>
              <w:t>運算子優先順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66460" w14:textId="2276A12E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8" w:history="1">
            <w:r w:rsidRPr="00636530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57477" w14:textId="2163EED4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9" w:history="1">
            <w:r w:rsidRPr="0063653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1DEE8" w14:textId="28763914" w:rsidR="00126F7D" w:rsidRDefault="00126F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0" w:history="1">
            <w:r w:rsidRPr="00636530">
              <w:rPr>
                <w:rStyle w:val="a3"/>
                <w:noProof/>
              </w:rPr>
              <w:t>Module 3.</w:t>
            </w:r>
            <w:r w:rsidRPr="00636530">
              <w:rPr>
                <w:rStyle w:val="a3"/>
                <w:rFonts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156DA" w14:textId="5CDC7FE5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1" w:history="1">
            <w:r w:rsidRPr="00636530">
              <w:rPr>
                <w:rStyle w:val="a3"/>
                <w:rFonts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DCAAD" w14:textId="713006A9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2" w:history="1">
            <w:r w:rsidRPr="00636530">
              <w:rPr>
                <w:rStyle w:val="a3"/>
                <w:rFonts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534D3" w14:textId="7254410E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3" w:history="1">
            <w:r w:rsidRPr="00636530">
              <w:rPr>
                <w:rStyle w:val="a3"/>
                <w:rFonts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864A9" w14:textId="2293BC0C" w:rsidR="00126F7D" w:rsidRDefault="00126F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4" w:history="1">
            <w:r w:rsidRPr="00636530">
              <w:rPr>
                <w:rStyle w:val="a3"/>
                <w:noProof/>
              </w:rPr>
              <w:t>Module 4.</w:t>
            </w:r>
            <w:r w:rsidRPr="00636530">
              <w:rPr>
                <w:rStyle w:val="a3"/>
                <w:rFonts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A715A" w14:textId="1285BD60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5" w:history="1">
            <w:r w:rsidRPr="00636530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B47E2" w14:textId="42979EB0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6" w:history="1">
            <w:r w:rsidRPr="00636530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1A02A" w14:textId="65DF0379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7" w:history="1">
            <w:r w:rsidRPr="00636530">
              <w:rPr>
                <w:rStyle w:val="a3"/>
                <w:rFonts w:hint="eastAsia"/>
                <w:noProof/>
              </w:rPr>
              <w:t>補充：</w:t>
            </w:r>
            <w:r w:rsidRPr="00636530">
              <w:rPr>
                <w:rStyle w:val="a3"/>
                <w:noProof/>
              </w:rPr>
              <w:t xml:space="preserve">input() </w:t>
            </w:r>
            <w:r w:rsidRPr="00636530">
              <w:rPr>
                <w:rStyle w:val="a3"/>
                <w:rFonts w:hint="eastAsia"/>
                <w:noProof/>
              </w:rPr>
              <w:t>與</w:t>
            </w:r>
            <w:r w:rsidRPr="00636530">
              <w:rPr>
                <w:rStyle w:val="a3"/>
                <w:noProof/>
              </w:rPr>
              <w:t xml:space="preserve"> eval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A4DCA" w14:textId="6D8047F6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8" w:history="1">
            <w:r w:rsidRPr="00636530">
              <w:rPr>
                <w:rStyle w:val="a3"/>
                <w:rFonts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3712C0" w14:textId="055412DD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9" w:history="1">
            <w:r w:rsidRPr="00636530">
              <w:rPr>
                <w:rStyle w:val="a3"/>
                <w:rFonts w:hint="eastAsia"/>
                <w:noProof/>
              </w:rPr>
              <w:t>補充：序列物件分割（</w:t>
            </w:r>
            <w:r w:rsidRPr="00636530">
              <w:rPr>
                <w:rStyle w:val="a3"/>
                <w:noProof/>
              </w:rPr>
              <w:t>Slicing</w:t>
            </w:r>
            <w:r w:rsidRPr="00636530">
              <w:rPr>
                <w:rStyle w:val="a3"/>
                <w:rFonts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73DD3" w14:textId="755DA24E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0" w:history="1">
            <w:r w:rsidRPr="00636530">
              <w:rPr>
                <w:rStyle w:val="a3"/>
                <w:rFonts w:hint="eastAsia"/>
                <w:noProof/>
              </w:rPr>
              <w:t>補充：</w:t>
            </w:r>
            <w:r w:rsidRPr="00636530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B749B" w14:textId="3E4710B2" w:rsidR="00126F7D" w:rsidRDefault="00126F7D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1" w:history="1">
            <w:r w:rsidRPr="00636530">
              <w:rPr>
                <w:rStyle w:val="a3"/>
                <w:rFonts w:hint="eastAsia"/>
                <w:noProof/>
              </w:rPr>
              <w:t>補充：</w:t>
            </w:r>
            <w:r w:rsidRPr="00636530">
              <w:rPr>
                <w:rStyle w:val="a3"/>
                <w:noProof/>
              </w:rPr>
              <w:t>enumerat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55DE9" w14:textId="234EC0C9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2" w:history="1">
            <w:r w:rsidRPr="00636530">
              <w:rPr>
                <w:rStyle w:val="a3"/>
                <w:rFonts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09A5F" w14:textId="7673C9FF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3" w:history="1">
            <w:r w:rsidRPr="00636530">
              <w:rPr>
                <w:rStyle w:val="a3"/>
                <w:rFonts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F0979" w14:textId="09EE5AB9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4" w:history="1">
            <w:r w:rsidRPr="00636530">
              <w:rPr>
                <w:rStyle w:val="a3"/>
                <w:rFonts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B546E" w14:textId="6127ABC2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5" w:history="1">
            <w:r w:rsidRPr="0063653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2C1F9" w14:textId="58CE5373" w:rsidR="00126F7D" w:rsidRDefault="00126F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6" w:history="1">
            <w:r w:rsidRPr="00636530">
              <w:rPr>
                <w:rStyle w:val="a3"/>
                <w:noProof/>
              </w:rPr>
              <w:t>Module 5.</w:t>
            </w:r>
            <w:r w:rsidRPr="00636530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84846" w14:textId="690E4D32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7" w:history="1">
            <w:r w:rsidRPr="00636530">
              <w:rPr>
                <w:rStyle w:val="a3"/>
                <w:rFonts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95E99" w14:textId="75971965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8" w:history="1">
            <w:r w:rsidRPr="00636530">
              <w:rPr>
                <w:rStyle w:val="a3"/>
                <w:rFonts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F041F" w14:textId="25A2CAF2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9" w:history="1">
            <w:r w:rsidRPr="00636530">
              <w:rPr>
                <w:rStyle w:val="a3"/>
                <w:rFonts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E12B8" w14:textId="35AF9E67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0" w:history="1">
            <w:r w:rsidRPr="00636530">
              <w:rPr>
                <w:rStyle w:val="a3"/>
                <w:rFonts w:hint="eastAsia"/>
                <w:noProof/>
              </w:rPr>
              <w:t>匿名函式</w:t>
            </w:r>
            <w:r w:rsidRPr="00636530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81079E" w14:textId="5560A3CE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1" w:history="1">
            <w:r w:rsidRPr="0063653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E0C17" w14:textId="78B46D4E" w:rsidR="00126F7D" w:rsidRDefault="00126F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2" w:history="1">
            <w:r w:rsidRPr="00636530">
              <w:rPr>
                <w:rStyle w:val="a3"/>
                <w:noProof/>
              </w:rPr>
              <w:t>Module 6.</w:t>
            </w:r>
            <w:r w:rsidRPr="00636530">
              <w:rPr>
                <w:rStyle w:val="a3"/>
                <w:rFonts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2CA70" w14:textId="69DD8A91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3" w:history="1">
            <w:r w:rsidRPr="00636530">
              <w:rPr>
                <w:rStyle w:val="a3"/>
                <w:rFonts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CFCBC" w14:textId="41A31C44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4" w:history="1">
            <w:r w:rsidRPr="00636530">
              <w:rPr>
                <w:rStyle w:val="a3"/>
                <w:rFonts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88E2B" w14:textId="34E7991F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5" w:history="1">
            <w:r w:rsidRPr="00636530">
              <w:rPr>
                <w:rStyle w:val="a3"/>
                <w:rFonts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2C13E" w14:textId="32912378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6" w:history="1">
            <w:r w:rsidRPr="00636530">
              <w:rPr>
                <w:rStyle w:val="a3"/>
                <w:rFonts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C3525" w14:textId="7DE030D7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7" w:history="1">
            <w:r w:rsidRPr="00636530">
              <w:rPr>
                <w:rStyle w:val="a3"/>
                <w:rFonts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FD38A" w14:textId="5ADE1E57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8" w:history="1">
            <w:r w:rsidRPr="0063653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31BC9" w14:textId="0283836D" w:rsidR="00126F7D" w:rsidRDefault="00126F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9" w:history="1">
            <w:r w:rsidRPr="00636530">
              <w:rPr>
                <w:rStyle w:val="a3"/>
                <w:noProof/>
              </w:rPr>
              <w:t>Module 7.</w:t>
            </w:r>
            <w:r w:rsidRPr="00636530">
              <w:rPr>
                <w:rStyle w:val="a3"/>
                <w:rFonts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BDF93C" w14:textId="10B7386B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0" w:history="1">
            <w:r w:rsidRPr="00636530">
              <w:rPr>
                <w:rStyle w:val="a3"/>
                <w:rFonts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F5F85" w14:textId="651DCA99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1" w:history="1">
            <w:r w:rsidRPr="00636530">
              <w:rPr>
                <w:rStyle w:val="a3"/>
                <w:noProof/>
              </w:rPr>
              <w:t xml:space="preserve">try-except </w:t>
            </w:r>
            <w:r w:rsidRPr="00636530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03A4C" w14:textId="5F400500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2" w:history="1">
            <w:r w:rsidRPr="00636530">
              <w:rPr>
                <w:rStyle w:val="a3"/>
                <w:rFonts w:hint="eastAsia"/>
                <w:noProof/>
              </w:rPr>
              <w:t>例外處理</w:t>
            </w:r>
            <w:r w:rsidRPr="00636530">
              <w:rPr>
                <w:rStyle w:val="a3"/>
                <w:noProof/>
              </w:rPr>
              <w:t xml:space="preserve"> raise </w:t>
            </w:r>
            <w:r w:rsidRPr="00636530">
              <w:rPr>
                <w:rStyle w:val="a3"/>
                <w:rFonts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94C4D" w14:textId="205E9C22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3" w:history="1">
            <w:r w:rsidRPr="0063653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105E3" w14:textId="3C2B7256" w:rsidR="00126F7D" w:rsidRDefault="00126F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4" w:history="1">
            <w:r w:rsidRPr="00636530">
              <w:rPr>
                <w:rStyle w:val="a3"/>
                <w:noProof/>
              </w:rPr>
              <w:t xml:space="preserve">Module 8. </w:t>
            </w:r>
            <w:r w:rsidRPr="00636530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B75C2" w14:textId="2203A1BB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5" w:history="1">
            <w:r w:rsidRPr="00636530">
              <w:rPr>
                <w:rStyle w:val="a3"/>
                <w:noProof/>
              </w:rPr>
              <w:t xml:space="preserve">open() </w:t>
            </w:r>
            <w:r w:rsidRPr="00636530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17855" w14:textId="069B45BE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6" w:history="1">
            <w:r w:rsidRPr="00636530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23217" w14:textId="621E1B8D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7" w:history="1">
            <w:r w:rsidRPr="00636530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874B2" w14:textId="6DA9C203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8" w:history="1">
            <w:r w:rsidRPr="00636530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1B06C" w14:textId="165198E2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9" w:history="1">
            <w:r w:rsidRPr="0063653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9FE52" w14:textId="0E917350" w:rsidR="00126F7D" w:rsidRDefault="00126F7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40" w:history="1">
            <w:r w:rsidRPr="00636530">
              <w:rPr>
                <w:rStyle w:val="a3"/>
                <w:noProof/>
              </w:rPr>
              <w:t xml:space="preserve">Module 9. </w:t>
            </w:r>
            <w:r w:rsidRPr="00636530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E5685" w14:textId="3E4AC42C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41" w:history="1">
            <w:r w:rsidRPr="00636530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A1824" w14:textId="2C8414A7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42" w:history="1">
            <w:r w:rsidRPr="00636530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CDF2A" w14:textId="76810497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43" w:history="1">
            <w:r w:rsidRPr="00636530">
              <w:rPr>
                <w:rStyle w:val="a3"/>
                <w:noProof/>
              </w:rPr>
              <w:t xml:space="preserve">__name__ </w:t>
            </w:r>
            <w:r w:rsidRPr="00636530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A3009" w14:textId="06100A41" w:rsidR="00126F7D" w:rsidRDefault="00126F7D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44" w:history="1">
            <w:r w:rsidRPr="00636530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826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86CEF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0DD1CB0C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lastRenderedPageBreak/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4107FD0E" w14:textId="67BE7CFA" w:rsidR="008D628C" w:rsidRDefault="008D628C">
      <w:pPr>
        <w:widowControl/>
        <w:rPr>
          <w:rFonts w:cstheme="majorBidi"/>
          <w:b/>
          <w:bCs/>
          <w:kern w:val="52"/>
          <w:sz w:val="40"/>
          <w:szCs w:val="52"/>
        </w:rPr>
      </w:pPr>
      <w:r>
        <w:br w:type="page"/>
      </w:r>
    </w:p>
    <w:p w14:paraId="11CD5E89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0" w:name="_Toc141826671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0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1" w:name="_Toc141826672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1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proofErr w:type="spellStart"/>
      <w:r w:rsidR="006526FD" w:rsidRPr="008F46E2">
        <w:t>Python</w:t>
      </w:r>
      <w:proofErr w:type="spellEnd"/>
      <w:r w:rsidR="006526FD" w:rsidRPr="008F46E2">
        <w:t xml:space="preserve">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41826673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2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8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9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proofErr w:type="spellStart"/>
      <w:r w:rsidR="00720D3F" w:rsidRPr="008F46E2">
        <w:t>MiniConda</w:t>
      </w:r>
      <w:proofErr w:type="spellEnd"/>
      <w:r w:rsidR="00720D3F" w:rsidRPr="008F46E2">
        <w:t xml:space="preserve"> (</w:t>
      </w:r>
      <w:hyperlink r:id="rId10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</w:t>
      </w:r>
      <w:proofErr w:type="spellStart"/>
      <w:r w:rsidR="00C95C97" w:rsidRPr="008F46E2">
        <w:t>conda</w:t>
      </w:r>
      <w:proofErr w:type="spellEnd"/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proofErr w:type="spellStart"/>
      <w:r w:rsidR="00A14E63" w:rsidRPr="008F46E2">
        <w:t>conda</w:t>
      </w:r>
      <w:proofErr w:type="spellEnd"/>
      <w:r w:rsidR="00A14E63" w:rsidRPr="008F46E2">
        <w:t xml:space="preserve">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proofErr w:type="spellStart"/>
      <w:r w:rsidRPr="008F46E2">
        <w:rPr>
          <w:shd w:val="pct15" w:color="auto" w:fill="FFFFFF"/>
        </w:rPr>
        <w:t>conda</w:t>
      </w:r>
      <w:proofErr w:type="spellEnd"/>
      <w:r w:rsidRPr="008F46E2">
        <w:rPr>
          <w:shd w:val="pct15" w:color="auto" w:fill="FFFFFF"/>
        </w:rPr>
        <w:t xml:space="preserve">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proofErr w:type="spellStart"/>
      <w:r w:rsidR="0099239F" w:rsidRPr="008F46E2">
        <w:t>conda</w:t>
      </w:r>
      <w:proofErr w:type="spellEnd"/>
      <w:r w:rsidR="0099239F" w:rsidRPr="008F46E2">
        <w:t xml:space="preserve">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</w:t>
      </w:r>
      <w:proofErr w:type="gramStart"/>
      <w:r w:rsidR="0099239F" w:rsidRPr="008F46E2">
        <w:rPr>
          <w:rFonts w:hint="eastAsia"/>
        </w:rPr>
        <w:t>個</w:t>
      </w:r>
      <w:proofErr w:type="gramEnd"/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2D909FFE" w:rsidR="000D36AD" w:rsidRPr="008F46E2" w:rsidRDefault="000D36AD" w:rsidP="003A0134">
      <w:pPr>
        <w:pStyle w:val="3"/>
        <w:rPr>
          <w:rFonts w:ascii="Consolas" w:hAnsi="Consolas"/>
        </w:rPr>
      </w:pPr>
      <w:bookmarkStart w:id="3" w:name="_Toc141826674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r w:rsidR="009A0236">
        <w:rPr>
          <w:rFonts w:ascii="Consolas" w:hAnsi="Consolas" w:hint="eastAsia"/>
        </w:rPr>
        <w:t xml:space="preserve"> </w:t>
      </w:r>
      <w:r w:rsidR="009A0236">
        <w:rPr>
          <w:rFonts w:ascii="Consolas" w:hAnsi="Consolas"/>
        </w:rPr>
        <w:t>(</w:t>
      </w:r>
      <w:r w:rsidR="009A0236">
        <w:rPr>
          <w:rFonts w:ascii="Consolas" w:hAnsi="Consolas" w:hint="eastAsia"/>
        </w:rPr>
        <w:t>上課不會用到</w:t>
      </w:r>
      <w:r w:rsidR="009A0236">
        <w:rPr>
          <w:rFonts w:ascii="Consolas" w:hAnsi="Consolas"/>
        </w:rPr>
        <w:t>)</w:t>
      </w:r>
      <w:bookmarkEnd w:id="3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1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proofErr w:type="spellStart"/>
      <w:r w:rsidRPr="008F46E2">
        <w:t>cmd</w:t>
      </w:r>
      <w:proofErr w:type="spellEnd"/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093D35BA" w:rsidR="002874CC" w:rsidRPr="008F46E2" w:rsidRDefault="002874CC" w:rsidP="003A0134">
      <w:pPr>
        <w:pStyle w:val="3"/>
        <w:rPr>
          <w:rFonts w:ascii="Consolas" w:hAnsi="Consolas"/>
        </w:rPr>
      </w:pPr>
      <w:bookmarkStart w:id="4" w:name="_Toc141826675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r w:rsidR="00C71CC7">
        <w:rPr>
          <w:rFonts w:ascii="Consolas" w:hAnsi="Consolas" w:hint="eastAsia"/>
        </w:rPr>
        <w:t xml:space="preserve"> </w:t>
      </w:r>
      <w:r w:rsidR="00C71CC7">
        <w:rPr>
          <w:rFonts w:ascii="Consolas" w:hAnsi="Consolas"/>
        </w:rPr>
        <w:t>(</w:t>
      </w:r>
      <w:r w:rsidR="009B21CC">
        <w:rPr>
          <w:rFonts w:ascii="Consolas" w:hAnsi="Consolas" w:hint="eastAsia"/>
        </w:rPr>
        <w:t>上課</w:t>
      </w:r>
      <w:r w:rsidR="00C71CC7">
        <w:rPr>
          <w:rFonts w:ascii="Consolas" w:hAnsi="Consolas" w:hint="eastAsia"/>
        </w:rPr>
        <w:t>建議使用</w:t>
      </w:r>
      <w:r w:rsidR="00C71CC7">
        <w:rPr>
          <w:rFonts w:ascii="Consolas" w:hAnsi="Consolas"/>
        </w:rPr>
        <w:t>)</w:t>
      </w:r>
      <w:bookmarkEnd w:id="4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183944" w:rsidP="003F4F9F">
      <w:hyperlink r:id="rId25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51B05DD" w:rsidR="003F4F9F" w:rsidRPr="008F46E2" w:rsidRDefault="007922D6" w:rsidP="003F4F9F">
      <w:pPr>
        <w:jc w:val="center"/>
      </w:pPr>
      <w:r w:rsidRPr="007922D6">
        <w:rPr>
          <w:noProof/>
        </w:rPr>
        <w:lastRenderedPageBreak/>
        <w:drawing>
          <wp:inline distT="0" distB="0" distL="0" distR="0" wp14:anchorId="28BCD2CB" wp14:editId="18F6FD58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0106B" w14:textId="4117D05D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 w:rsidR="007922D6">
        <w:rPr>
          <w:rFonts w:hint="eastAsia"/>
        </w:rPr>
        <w:t xml:space="preserve"> </w:t>
      </w:r>
      <w:r w:rsidR="007922D6">
        <w:t>(</w:t>
      </w:r>
      <w:r w:rsidR="007922D6">
        <w:rPr>
          <w:rFonts w:hint="eastAsia"/>
        </w:rPr>
        <w:t>最後一個建議打勾，省空間</w:t>
      </w:r>
      <w:r w:rsidR="007922D6"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proofErr w:type="spellStart"/>
      <w:r w:rsidR="008174BC" w:rsidRPr="008F46E2">
        <w:t>conda</w:t>
      </w:r>
      <w:proofErr w:type="spellEnd"/>
      <w:r w:rsidR="008174BC" w:rsidRPr="008F46E2">
        <w:t xml:space="preserve">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0A182842" w:rsidR="003F4F9F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5BCD2E96" w14:textId="77777777" w:rsidR="00DF09A1" w:rsidRPr="008F46E2" w:rsidRDefault="00DF09A1" w:rsidP="00DF09A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4EA1FA53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</w:t>
            </w:r>
            <w:proofErr w:type="spellStart"/>
            <w:r w:rsidRPr="008F46E2">
              <w:rPr>
                <w:bdr w:val="single" w:sz="4" w:space="0" w:color="auto"/>
              </w:rPr>
              <w:t>conda</w:t>
            </w:r>
            <w:proofErr w:type="spellEnd"/>
            <w:r w:rsidRPr="008F46E2">
              <w:rPr>
                <w:bdr w:val="single" w:sz="4" w:space="0" w:color="auto"/>
              </w:rPr>
              <w:t xml:space="preserve"> create --name </w:t>
            </w:r>
            <w:r w:rsidRPr="00740265">
              <w:rPr>
                <w:rFonts w:hint="eastAsia"/>
                <w:bdr w:val="single" w:sz="4" w:space="0" w:color="auto"/>
                <w:shd w:val="pct15" w:color="auto" w:fill="FFFFFF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740265">
              <w:rPr>
                <w:rFonts w:hint="eastAsia"/>
                <w:bdr w:val="single" w:sz="4" w:space="0" w:color="auto"/>
                <w:shd w:val="pct15" w:color="auto" w:fill="FFFFFF"/>
              </w:rPr>
              <w:t>版本號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2C7F780B" w14:textId="25DC92CE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create --name </w:t>
            </w:r>
            <w:r w:rsidR="00114E29">
              <w:rPr>
                <w:shd w:val="pct15" w:color="auto" w:fill="FFFFFF"/>
              </w:rPr>
              <w:t>test</w:t>
            </w:r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 w:rsidR="004F2973">
              <w:rPr>
                <w:shd w:val="pct15" w:color="auto" w:fill="FFFFFF"/>
              </w:rPr>
              <w:t>10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6C01305A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activate </w:t>
            </w:r>
            <w:r w:rsidR="00114E29">
              <w:rPr>
                <w:shd w:val="pct15" w:color="auto" w:fill="FFFFFF"/>
              </w:rPr>
              <w:t>test</w:t>
            </w:r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21174B50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remove -n </w:t>
            </w:r>
            <w:r w:rsidR="00114E29">
              <w:rPr>
                <w:shd w:val="pct15" w:color="auto" w:fill="FFFFFF"/>
              </w:rPr>
              <w:t>test</w:t>
            </w:r>
            <w:r w:rsidR="009E2323" w:rsidRPr="009E2323">
              <w:t xml:space="preserve"> --all</w:t>
            </w:r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5" w:name="_Toc141826676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5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6" w:name="_Toc141826677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6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proofErr w:type="gramStart"/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</w:t>
      </w:r>
      <w:proofErr w:type="gramEnd"/>
      <w:r w:rsidRPr="008F46E2">
        <w:rPr>
          <w:rFonts w:hint="eastAsia"/>
        </w:rPr>
        <w:t>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 xml:space="preserve">clipse with </w:t>
      </w:r>
      <w:proofErr w:type="spellStart"/>
      <w:r w:rsidRPr="008F46E2">
        <w:t>PyDev</w:t>
      </w:r>
      <w:proofErr w:type="spellEnd"/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proofErr w:type="spellStart"/>
      <w:r w:rsidRPr="008F46E2">
        <w:rPr>
          <w:rFonts w:hint="eastAsia"/>
        </w:rPr>
        <w:t>T</w:t>
      </w:r>
      <w:r w:rsidRPr="008F46E2">
        <w:t>honny</w:t>
      </w:r>
      <w:proofErr w:type="spellEnd"/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proofErr w:type="gramStart"/>
      <w:r w:rsidRPr="008F46E2">
        <w:rPr>
          <w:rFonts w:hint="eastAsia"/>
        </w:rPr>
        <w:t>來作</w:t>
      </w:r>
      <w:proofErr w:type="gramEnd"/>
      <w:r w:rsidRPr="008F46E2">
        <w:rPr>
          <w:rFonts w:hint="eastAsia"/>
        </w:rPr>
        <w:t>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7" w:name="_Toc141826678"/>
      <w:r w:rsidRPr="008F46E2">
        <w:rPr>
          <w:rFonts w:ascii="Consolas" w:hAnsi="Consolas" w:hint="eastAsia"/>
        </w:rPr>
        <w:t>建立開發專案的資料夾</w:t>
      </w:r>
      <w:bookmarkEnd w:id="7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8" w:name="_Toc141826679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proofErr w:type="spellStart"/>
      <w:r w:rsidRPr="008F46E2">
        <w:rPr>
          <w:rFonts w:ascii="Consolas" w:hAnsi="Consolas"/>
        </w:rPr>
        <w:t>Conda</w:t>
      </w:r>
      <w:proofErr w:type="spellEnd"/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環境</w:t>
      </w:r>
      <w:bookmarkEnd w:id="8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>.</w:t>
      </w:r>
      <w:proofErr w:type="spellStart"/>
      <w:r w:rsidRPr="008F46E2">
        <w:t>py</w:t>
      </w:r>
      <w:proofErr w:type="spellEnd"/>
      <w:r w:rsidRPr="008F46E2">
        <w:t xml:space="preserve">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9" w:name="_Toc141826680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.</w:t>
      </w:r>
      <w:proofErr w:type="spellStart"/>
      <w:r w:rsidRPr="008F46E2">
        <w:rPr>
          <w:rFonts w:ascii="Consolas" w:hAnsi="Consolas"/>
        </w:rPr>
        <w:t>py</w:t>
      </w:r>
      <w:proofErr w:type="spellEnd"/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檔案</w:t>
      </w:r>
      <w:bookmarkEnd w:id="9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proofErr w:type="spellStart"/>
      <w:r w:rsidR="007C36E1" w:rsidRPr="008F46E2">
        <w:t>Conda</w:t>
      </w:r>
      <w:proofErr w:type="spellEnd"/>
      <w:r w:rsidR="007C36E1" w:rsidRPr="008F46E2">
        <w:t xml:space="preserve">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0" w:name="_Toc141826681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0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proofErr w:type="gramStart"/>
      <w:r w:rsidR="003C7044" w:rsidRPr="008F46E2">
        <w:rPr>
          <w:rFonts w:hint="eastAsia"/>
        </w:rPr>
        <w:t>維基百</w:t>
      </w:r>
      <w:proofErr w:type="gramEnd"/>
      <w:r w:rsidR="003C7044" w:rsidRPr="008F46E2">
        <w:rPr>
          <w:rFonts w:hint="eastAsia"/>
        </w:rPr>
        <w:t>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183944" w:rsidP="003C7044">
      <w:hyperlink r:id="rId78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 xml:space="preserve">[2] How </w:t>
      </w:r>
      <w:proofErr w:type="gramStart"/>
      <w:r w:rsidRPr="008F46E2">
        <w:t>To</w:t>
      </w:r>
      <w:proofErr w:type="gramEnd"/>
      <w:r w:rsidRPr="008F46E2">
        <w:t xml:space="preserve"> Install Python 3 on Windows 10</w:t>
      </w:r>
    </w:p>
    <w:p w14:paraId="1EF876A9" w14:textId="445531A7" w:rsidR="00784D36" w:rsidRPr="008F46E2" w:rsidRDefault="00183944" w:rsidP="003C7044">
      <w:hyperlink r:id="rId79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proofErr w:type="spellStart"/>
      <w:r w:rsidR="003C7044" w:rsidRPr="008F46E2">
        <w:rPr>
          <w:rFonts w:hint="eastAsia"/>
          <w:w w:val="90"/>
        </w:rPr>
        <w:t>Windwos&amp;Mac</w:t>
      </w:r>
      <w:proofErr w:type="spellEnd"/>
      <w:r w:rsidR="003C7044" w:rsidRPr="008F46E2">
        <w:rPr>
          <w:rFonts w:hint="eastAsia"/>
          <w:w w:val="90"/>
        </w:rPr>
        <w:t xml:space="preserve">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proofErr w:type="spellStart"/>
      <w:r w:rsidRPr="000128E4">
        <w:rPr>
          <w:w w:val="60"/>
        </w:rPr>
        <w:t>Conda</w:t>
      </w:r>
      <w:proofErr w:type="spellEnd"/>
      <w:r w:rsidRPr="000128E4">
        <w:rPr>
          <w:w w:val="60"/>
        </w:rPr>
        <w:t xml:space="preserve"> create environment and everything you need to know to manage </w:t>
      </w:r>
      <w:proofErr w:type="spellStart"/>
      <w:r w:rsidRPr="000128E4">
        <w:rPr>
          <w:w w:val="60"/>
        </w:rPr>
        <w:t>conda</w:t>
      </w:r>
      <w:proofErr w:type="spellEnd"/>
      <w:r w:rsidRPr="000128E4">
        <w:rPr>
          <w:w w:val="60"/>
        </w:rPr>
        <w:t xml:space="preserve"> virtual environment</w:t>
      </w:r>
    </w:p>
    <w:p w14:paraId="5AC62E8C" w14:textId="0713DFFC" w:rsidR="003C7044" w:rsidRPr="008F46E2" w:rsidRDefault="00183944" w:rsidP="003C7044">
      <w:hyperlink r:id="rId80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183944" w:rsidP="0001141E">
      <w:pPr>
        <w:rPr>
          <w:w w:val="90"/>
        </w:rPr>
      </w:pPr>
      <w:hyperlink r:id="rId81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542C4D8A" w:rsidR="00364BA9" w:rsidRDefault="00183944" w:rsidP="003C7044">
      <w:pPr>
        <w:rPr>
          <w:rStyle w:val="a3"/>
        </w:rPr>
      </w:pPr>
      <w:hyperlink r:id="rId82" w:history="1">
        <w:r w:rsidR="003C7044" w:rsidRPr="008F46E2">
          <w:rPr>
            <w:rStyle w:val="a3"/>
          </w:rPr>
          <w:t>https://www.ithome.com.tw/news/155413</w:t>
        </w:r>
      </w:hyperlink>
    </w:p>
    <w:p w14:paraId="42A799FF" w14:textId="3972C172" w:rsidR="00096612" w:rsidRDefault="00096612" w:rsidP="003C7044">
      <w:r>
        <w:t xml:space="preserve">[7] </w:t>
      </w:r>
      <w:r w:rsidRPr="00096612">
        <w:rPr>
          <w:rFonts w:hint="eastAsia"/>
        </w:rPr>
        <w:t>快速上手</w:t>
      </w:r>
      <w:r w:rsidRPr="00096612">
        <w:rPr>
          <w:rFonts w:hint="eastAsia"/>
        </w:rPr>
        <w:t xml:space="preserve"> Anaconda </w:t>
      </w:r>
      <w:r w:rsidRPr="00096612">
        <w:rPr>
          <w:rFonts w:hint="eastAsia"/>
        </w:rPr>
        <w:t>與</w:t>
      </w:r>
      <w:r w:rsidRPr="00096612">
        <w:rPr>
          <w:rFonts w:hint="eastAsia"/>
        </w:rPr>
        <w:t xml:space="preserve"> </w:t>
      </w:r>
      <w:proofErr w:type="spellStart"/>
      <w:r w:rsidRPr="00096612">
        <w:rPr>
          <w:rFonts w:hint="eastAsia"/>
        </w:rPr>
        <w:t>Jupyter</w:t>
      </w:r>
      <w:proofErr w:type="spellEnd"/>
      <w:r w:rsidRPr="00096612">
        <w:rPr>
          <w:rFonts w:hint="eastAsia"/>
        </w:rPr>
        <w:t xml:space="preserve"> </w:t>
      </w:r>
      <w:r w:rsidRPr="00096612">
        <w:rPr>
          <w:rFonts w:hint="eastAsia"/>
        </w:rPr>
        <w:t>的虛擬環境與核心設定</w:t>
      </w:r>
    </w:p>
    <w:p w14:paraId="44A1F189" w14:textId="13BBF415" w:rsidR="00975E2B" w:rsidRPr="00096612" w:rsidRDefault="00096612" w:rsidP="003C7044">
      <w:r>
        <w:rPr>
          <w:rFonts w:hint="eastAsia"/>
        </w:rPr>
        <w:t>h</w:t>
      </w:r>
      <w:r w:rsidRPr="00096612">
        <w:rPr>
          <w:rFonts w:hint="eastAsia"/>
        </w:rPr>
        <w:t>ttps://medium.com/</w:t>
      </w:r>
      <w:r w:rsidRPr="00096612">
        <w:rPr>
          <w:rFonts w:hint="eastAsia"/>
        </w:rPr>
        <w:t>數據不止</w:t>
      </w:r>
      <w:r w:rsidRPr="00096612">
        <w:rPr>
          <w:rFonts w:hint="eastAsia"/>
        </w:rPr>
        <w:t>-not-only-data/anaconda-anjupyter-54144e75318f</w:t>
      </w:r>
    </w:p>
    <w:p w14:paraId="6B51D721" w14:textId="2B0CB18C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1" w:name="_Toc141826682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1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2" w:name="_Toc141826683"/>
      <w:r w:rsidRPr="008F46E2">
        <w:rPr>
          <w:rFonts w:ascii="Consolas" w:hAnsi="Consolas" w:hint="eastAsia"/>
        </w:rPr>
        <w:t>資料型態</w:t>
      </w:r>
      <w:bookmarkEnd w:id="1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proofErr w:type="spellStart"/>
            <w:r>
              <w:t>Sequece</w:t>
            </w:r>
            <w:proofErr w:type="spellEnd"/>
            <w:r>
              <w:t>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proofErr w:type="spellStart"/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  <w:proofErr w:type="spellEnd"/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key:value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proofErr w:type="spellStart"/>
            <w:r w:rsidR="00906704">
              <w:t>key:value</w:t>
            </w:r>
            <w:proofErr w:type="spellEnd"/>
            <w:r w:rsidR="00906704">
              <w:t xml:space="preserve">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lastRenderedPageBreak/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dict</w:t>
            </w:r>
            <w:proofErr w:type="spellEnd"/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key:value</w:t>
            </w:r>
            <w:proofErr w:type="spellEnd"/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3" w:name="_Toc141826684"/>
      <w:r w:rsidRPr="008F46E2">
        <w:rPr>
          <w:rFonts w:ascii="Consolas" w:hAnsi="Consolas" w:hint="eastAsia"/>
        </w:rPr>
        <w:t>變數</w:t>
      </w:r>
      <w:bookmarkEnd w:id="13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proofErr w:type="gramStart"/>
      <w:r w:rsidR="002834B1">
        <w:rPr>
          <w:rFonts w:hint="eastAsia"/>
        </w:rPr>
        <w:t>綠框為</w:t>
      </w:r>
      <w:proofErr w:type="gramEnd"/>
      <w:r w:rsidR="002834B1">
        <w:rPr>
          <w:rFonts w:hint="eastAsia"/>
        </w:rPr>
        <w:t>程式碼行號，</w:t>
      </w:r>
      <w:r>
        <w:rPr>
          <w:rFonts w:hint="eastAsia"/>
        </w:rPr>
        <w:t>紅框為程式碼，</w:t>
      </w:r>
      <w:proofErr w:type="gramStart"/>
      <w:r w:rsidR="002834B1">
        <w:rPr>
          <w:rFonts w:hint="eastAsia"/>
        </w:rPr>
        <w:t>藍</w:t>
      </w:r>
      <w:r>
        <w:rPr>
          <w:rFonts w:hint="eastAsia"/>
        </w:rPr>
        <w:t>框</w:t>
      </w:r>
      <w:proofErr w:type="gramEnd"/>
      <w:r>
        <w:rPr>
          <w:rFonts w:hint="eastAsia"/>
        </w:rPr>
        <w:t>代表</w:t>
      </w:r>
      <w:proofErr w:type="spellStart"/>
      <w:r>
        <w:t>conda</w:t>
      </w:r>
      <w:proofErr w:type="spellEnd"/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</w:t>
      </w:r>
      <w:proofErr w:type="gramStart"/>
      <w:r w:rsidR="00A50B3D">
        <w:rPr>
          <w:rFonts w:hint="eastAsia"/>
        </w:rPr>
        <w:t>黃框是</w:t>
      </w:r>
      <w:proofErr w:type="gramEnd"/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4" w:name="_Toc141826685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4"/>
    </w:p>
    <w:p w14:paraId="5730E334" w14:textId="77777777" w:rsidR="00D03B67" w:rsidRDefault="00D03B67" w:rsidP="0052618C">
      <w:pPr>
        <w:pStyle w:val="3"/>
      </w:pPr>
      <w:bookmarkStart w:id="15" w:name="_Toc141826686"/>
      <w:r>
        <w:rPr>
          <w:rFonts w:hint="eastAsia"/>
        </w:rPr>
        <w:t>變數命名規則</w:t>
      </w:r>
      <w:bookmarkEnd w:id="15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6" w:name="_Toc141826687"/>
      <w:r>
        <w:rPr>
          <w:rFonts w:hint="eastAsia"/>
        </w:rPr>
        <w:t>關鍵字</w:t>
      </w:r>
      <w:bookmarkEnd w:id="16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proofErr w:type="spellStart"/>
            <w:r w:rsidRPr="00E943C3">
              <w:t>elif</w:t>
            </w:r>
            <w:proofErr w:type="spellEnd"/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roofErr w:type="gramStart"/>
            <w:r w:rsidRPr="00E943C3"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7" w:name="_Toc141826688"/>
      <w:r>
        <w:rPr>
          <w:rFonts w:hint="eastAsia"/>
        </w:rPr>
        <w:t>縮排</w:t>
      </w:r>
      <w:bookmarkEnd w:id="17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proofErr w:type="gramStart"/>
      <w:r w:rsidR="00016F08">
        <w:rPr>
          <w:rFonts w:hint="eastAsia"/>
        </w:rPr>
        <w:t>個</w:t>
      </w:r>
      <w:proofErr w:type="gramEnd"/>
      <w:r w:rsidR="00016F08">
        <w:rPr>
          <w:rFonts w:hint="eastAsia"/>
        </w:rPr>
        <w:t>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proofErr w:type="gramStart"/>
      <w:r w:rsidR="00016F08">
        <w:rPr>
          <w:rFonts w:hint="eastAsia"/>
        </w:rPr>
        <w:t>個</w:t>
      </w:r>
      <w:proofErr w:type="gramEnd"/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proofErr w:type="gramStart"/>
            <w:r w:rsidRPr="00F668CA">
              <w:rPr>
                <w:rFonts w:hint="eastAsia"/>
              </w:rPr>
              <w:t>右方，</w:t>
            </w:r>
            <w:proofErr w:type="gramEnd"/>
            <w:r w:rsidRPr="00F668CA">
              <w:rPr>
                <w:rFonts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proofErr w:type="gramStart"/>
            <w:r w:rsidR="00F668CA" w:rsidRPr="00F668CA">
              <w:rPr>
                <w:rFonts w:hint="eastAsia"/>
              </w:rPr>
              <w:t>個</w:t>
            </w:r>
            <w:proofErr w:type="gramEnd"/>
            <w:r w:rsidR="00F668CA" w:rsidRPr="00F668CA">
              <w:rPr>
                <w:rFonts w:hint="eastAsia"/>
              </w:rPr>
              <w:t>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</w:t>
            </w:r>
            <w:r w:rsidRPr="007824FB">
              <w:rPr>
                <w:rFonts w:hint="eastAsia"/>
                <w:shd w:val="pct15" w:color="auto" w:fill="FFFFFF"/>
              </w:rPr>
              <w:t>同一</w:t>
            </w:r>
            <w:proofErr w:type="gramStart"/>
            <w:r w:rsidRPr="007824FB">
              <w:rPr>
                <w:rFonts w:hint="eastAsia"/>
                <w:shd w:val="pct15" w:color="auto" w:fill="FFFFFF"/>
              </w:rPr>
              <w:t>個</w:t>
            </w:r>
            <w:proofErr w:type="gramEnd"/>
            <w:r w:rsidRPr="007824FB">
              <w:rPr>
                <w:rFonts w:hint="eastAsia"/>
                <w:shd w:val="pct15" w:color="auto" w:fill="FFFFFF"/>
              </w:rPr>
              <w:t>程式區塊</w:t>
            </w:r>
            <w:r>
              <w:rPr>
                <w:rFonts w:hint="eastAsia"/>
              </w:rPr>
              <w:t>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</w:t>
            </w:r>
            <w:r w:rsidRPr="00010C9D">
              <w:rPr>
                <w:rFonts w:hint="eastAsia"/>
                <w:shd w:val="pct15" w:color="auto" w:fill="FFFFFF"/>
              </w:rPr>
              <w:t>同一</w:t>
            </w:r>
            <w:proofErr w:type="gramStart"/>
            <w:r w:rsidRPr="00010C9D">
              <w:rPr>
                <w:rFonts w:hint="eastAsia"/>
                <w:shd w:val="pct15" w:color="auto" w:fill="FFFFFF"/>
              </w:rPr>
              <w:t>個</w:t>
            </w:r>
            <w:proofErr w:type="gramEnd"/>
            <w:r w:rsidRPr="00010C9D">
              <w:rPr>
                <w:rFonts w:hint="eastAsia"/>
                <w:shd w:val="pct15" w:color="auto" w:fill="FFFFFF"/>
              </w:rPr>
              <w:t>程式區塊</w:t>
            </w:r>
            <w:r>
              <w:rPr>
                <w:rFonts w:hint="eastAsia"/>
              </w:rPr>
              <w:t>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</w:t>
            </w:r>
            <w:r w:rsidRPr="007824FB">
              <w:rPr>
                <w:rFonts w:hint="eastAsia"/>
                <w:shd w:val="pct15" w:color="auto" w:fill="FFFFFF"/>
              </w:rPr>
              <w:t>下一行程式</w:t>
            </w:r>
            <w:r>
              <w:rPr>
                <w:rFonts w:hint="eastAsia"/>
              </w:rPr>
              <w:t>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8" w:name="_Toc141826689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8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proofErr w:type="gramStart"/>
      <w:r w:rsidR="00416551">
        <w:rPr>
          <w:rFonts w:hint="eastAsia"/>
        </w:rPr>
        <w:t>賦值</w:t>
      </w:r>
      <w:proofErr w:type="gramEnd"/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賦值運算子</w:t>
      </w:r>
      <w:proofErr w:type="gramEnd"/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19" w:name="_Toc141826690"/>
      <w:r>
        <w:rPr>
          <w:rFonts w:hint="eastAsia"/>
        </w:rPr>
        <w:t>算術運算子</w:t>
      </w:r>
      <w:bookmarkEnd w:id="1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roofErr w:type="gramStart"/>
            <w:r>
              <w:rPr>
                <w:rFonts w:hint="eastAsia"/>
              </w:rPr>
              <w:t>多少的</w:t>
            </w:r>
            <w:proofErr w:type="gramEnd"/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0" w:name="_Toc141826691"/>
      <w:proofErr w:type="gramStart"/>
      <w:r>
        <w:rPr>
          <w:rFonts w:hint="eastAsia"/>
        </w:rPr>
        <w:t>賦值運算子</w:t>
      </w:r>
      <w:bookmarkEnd w:id="20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hint="eastAsia"/>
                <w:shd w:val="pct15" w:color="auto" w:fill="FFFFFF"/>
              </w:rPr>
              <w:t>右往左</w:t>
            </w:r>
            <w:r>
              <w:rPr>
                <w:rFonts w:hint="eastAsia"/>
              </w:rPr>
              <w:t>給</w:t>
            </w:r>
            <w:proofErr w:type="gramEnd"/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</w:t>
            </w:r>
            <w:proofErr w:type="gramStart"/>
            <w:r w:rsidR="009F79E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</w:t>
            </w:r>
            <w:proofErr w:type="gramStart"/>
            <w:r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1" w:name="_Toc141826692"/>
      <w:r>
        <w:rPr>
          <w:rFonts w:hint="eastAsia"/>
        </w:rPr>
        <w:t>比較運算子</w:t>
      </w:r>
      <w:bookmarkEnd w:id="21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roofErr w:type="gramStart"/>
            <w:r>
              <w:rPr>
                <w:rFonts w:hint="eastAsia"/>
              </w:rPr>
              <w:t>5</w:t>
            </w:r>
            <w:r>
              <w:t xml:space="preserve"> !</w:t>
            </w:r>
            <w:proofErr w:type="gramEnd"/>
            <w:r>
              <w:t>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2" w:name="_Toc141826693"/>
      <w:r>
        <w:rPr>
          <w:rFonts w:hint="eastAsia"/>
        </w:rPr>
        <w:t>邏輯運算子</w:t>
      </w:r>
      <w:bookmarkEnd w:id="2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3" w:name="_Toc141826694"/>
      <w:r>
        <w:rPr>
          <w:rFonts w:hint="eastAsia"/>
        </w:rPr>
        <w:t>成員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proofErr w:type="spellStart"/>
            <w:r w:rsidRPr="00AD1322">
              <w:t>myList</w:t>
            </w:r>
            <w:proofErr w:type="spellEnd"/>
            <w:r w:rsidRPr="00AD1322">
              <w:t xml:space="preserve"> = [9, 5, 2, 7]</w:t>
            </w:r>
          </w:p>
          <w:p w14:paraId="42EF80BA" w14:textId="77777777" w:rsidR="00AD1322" w:rsidRPr="00AD1322" w:rsidRDefault="00AD1322" w:rsidP="00AD1322">
            <w:r w:rsidRPr="00AD1322">
              <w:t xml:space="preserve">if 2 in </w:t>
            </w:r>
            <w:proofErr w:type="spellStart"/>
            <w:r w:rsidRPr="00AD1322">
              <w:t>myList</w:t>
            </w:r>
            <w:proofErr w:type="spellEnd"/>
            <w:r w:rsidRPr="00AD1322">
              <w:t>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proofErr w:type="spellStart"/>
            <w:r w:rsidRPr="00AD1322">
              <w:lastRenderedPageBreak/>
              <w:t>myList</w:t>
            </w:r>
            <w:proofErr w:type="spellEnd"/>
            <w:r w:rsidRPr="00AD1322">
              <w:t xml:space="preserve">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 xml:space="preserve">if 3 not in </w:t>
            </w:r>
            <w:proofErr w:type="spellStart"/>
            <w:r w:rsidRPr="00AD1322">
              <w:t>myList</w:t>
            </w:r>
            <w:proofErr w:type="spellEnd"/>
            <w:r w:rsidRPr="00AD1322">
              <w:t>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4" w:name="_Toc141826695"/>
      <w:r>
        <w:rPr>
          <w:rFonts w:hint="eastAsia"/>
        </w:rPr>
        <w:t>身分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proofErr w:type="gramStart"/>
            <w:r w:rsidR="002976E8">
              <w:rPr>
                <w:rFonts w:hint="eastAsia"/>
              </w:rPr>
              <w:t>個</w:t>
            </w:r>
            <w:proofErr w:type="gramEnd"/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</w:t>
            </w:r>
            <w:proofErr w:type="gramStart"/>
            <w:r w:rsidR="00496E79">
              <w:rPr>
                <w:rFonts w:hint="eastAsia"/>
              </w:rPr>
              <w:t>個</w:t>
            </w:r>
            <w:proofErr w:type="gramEnd"/>
            <w:r w:rsidR="00496E79">
              <w:rPr>
                <w:rFonts w:hint="eastAsia"/>
              </w:rPr>
              <w:t>記體</w:t>
            </w:r>
            <w:proofErr w:type="gramStart"/>
            <w:r w:rsidR="00496E79">
              <w:rPr>
                <w:rFonts w:hint="eastAsia"/>
              </w:rPr>
              <w:t>體</w:t>
            </w:r>
            <w:proofErr w:type="gramEnd"/>
            <w:r w:rsidR="00496E79">
              <w:rPr>
                <w:rFonts w:hint="eastAsia"/>
              </w:rPr>
              <w:t>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</w:t>
            </w:r>
            <w:proofErr w:type="gramStart"/>
            <w:r w:rsidR="00496E79">
              <w:rPr>
                <w:rFonts w:hint="eastAsia"/>
              </w:rPr>
              <w:t>個</w:t>
            </w:r>
            <w:proofErr w:type="gramEnd"/>
            <w:r w:rsidR="00496E79">
              <w:rPr>
                <w:rFonts w:hint="eastAsia"/>
              </w:rPr>
              <w:t>記體</w:t>
            </w:r>
            <w:proofErr w:type="gramStart"/>
            <w:r w:rsidR="00496E79">
              <w:rPr>
                <w:rFonts w:hint="eastAsia"/>
              </w:rPr>
              <w:t>體</w:t>
            </w:r>
            <w:proofErr w:type="gramEnd"/>
            <w:r w:rsidR="00496E79">
              <w:rPr>
                <w:rFonts w:hint="eastAsia"/>
              </w:rPr>
              <w:t>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5" w:name="_Toc141826696"/>
      <w:r>
        <w:rPr>
          <w:rFonts w:hint="eastAsia"/>
        </w:rPr>
        <w:t>位元運算子</w:t>
      </w:r>
      <w:bookmarkEnd w:id="25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587912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58791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58791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587912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587912">
        <w:tc>
          <w:tcPr>
            <w:tcW w:w="1829" w:type="dxa"/>
          </w:tcPr>
          <w:p w14:paraId="7468C83D" w14:textId="583EAE4E" w:rsidR="002922F1" w:rsidRDefault="009A3909" w:rsidP="00587912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587912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587912">
        <w:tc>
          <w:tcPr>
            <w:tcW w:w="1829" w:type="dxa"/>
          </w:tcPr>
          <w:p w14:paraId="6C682434" w14:textId="799C362E" w:rsidR="002922F1" w:rsidRDefault="009A3909" w:rsidP="00587912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587912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587912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587912">
        <w:tc>
          <w:tcPr>
            <w:tcW w:w="1829" w:type="dxa"/>
          </w:tcPr>
          <w:p w14:paraId="2A3CFCB5" w14:textId="78D76AEF" w:rsidR="009A3909" w:rsidRDefault="009A3909" w:rsidP="00587912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587912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587912">
        <w:tc>
          <w:tcPr>
            <w:tcW w:w="1829" w:type="dxa"/>
          </w:tcPr>
          <w:p w14:paraId="095F9E2F" w14:textId="7B2E4623" w:rsidR="009A3909" w:rsidRDefault="009A3909" w:rsidP="00587912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587912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587912">
        <w:tc>
          <w:tcPr>
            <w:tcW w:w="1829" w:type="dxa"/>
          </w:tcPr>
          <w:p w14:paraId="074801D2" w14:textId="3E6CA31F" w:rsidR="009A3909" w:rsidRDefault="009A3909" w:rsidP="00587912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587912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587912">
        <w:tc>
          <w:tcPr>
            <w:tcW w:w="1829" w:type="dxa"/>
          </w:tcPr>
          <w:p w14:paraId="0761A484" w14:textId="5E6FEF0A" w:rsidR="009A3909" w:rsidRDefault="009A3909" w:rsidP="00587912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587912"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6" w:name="_Toc141826697"/>
      <w:r>
        <w:rPr>
          <w:rFonts w:hint="eastAsia"/>
        </w:rPr>
        <w:t>運算子優先順序</w:t>
      </w:r>
      <w:bookmarkEnd w:id="2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proofErr w:type="gramStart"/>
            <w:r>
              <w:rPr>
                <w:rFonts w:hint="eastAsia"/>
              </w:rPr>
              <w:t>冪</w:t>
            </w:r>
            <w:proofErr w:type="gramEnd"/>
            <w:r>
              <w:rPr>
                <w:rFonts w:hint="eastAsia"/>
              </w:rPr>
              <w:t>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</w:t>
            </w:r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proofErr w:type="gramStart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</w:t>
            </w:r>
            <w:proofErr w:type="gramEnd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proofErr w:type="spellStart"/>
            <w:r w:rsidRPr="00BA1142">
              <w:rPr>
                <w:shd w:val="pct15" w:color="auto" w:fill="FFFFFF"/>
              </w:rPr>
              <w:t>is</w:t>
            </w:r>
            <w:proofErr w:type="spellEnd"/>
            <w:r w:rsidRPr="00BA1142">
              <w:rPr>
                <w:shd w:val="pct15" w:color="auto" w:fill="FFFFFF"/>
              </w:rPr>
              <w:t xml:space="preserve">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7" w:name="_Toc141826698"/>
      <w:r>
        <w:rPr>
          <w:rFonts w:hint="eastAsia"/>
        </w:rPr>
        <w:t>註解</w:t>
      </w:r>
      <w:bookmarkEnd w:id="27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8" w:name="_Toc141826699"/>
      <w:r>
        <w:rPr>
          <w:rFonts w:hint="eastAsia"/>
        </w:rPr>
        <w:t>參考資料</w:t>
      </w:r>
      <w:bookmarkEnd w:id="28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183944" w:rsidP="00E03002">
      <w:hyperlink r:id="rId86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183944" w:rsidP="00E03002">
      <w:hyperlink r:id="rId87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183944" w:rsidP="00E03002">
      <w:hyperlink r:id="rId88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29" w:name="_Toc141826700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29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0" w:name="_Toc141826701"/>
      <w:r w:rsidRPr="008F46E2">
        <w:rPr>
          <w:rFonts w:ascii="Consolas" w:hAnsi="Consolas" w:hint="eastAsia"/>
        </w:rPr>
        <w:t>循序</w:t>
      </w:r>
      <w:bookmarkEnd w:id="30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hint="eastAsia"/>
          <w:shd w:val="pct15" w:color="auto" w:fill="FFFFFF"/>
        </w:rPr>
        <w:t>一行</w:t>
      </w:r>
      <w:proofErr w:type="gramEnd"/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1" w:name="_Toc141826702"/>
      <w:r w:rsidRPr="001C07D7">
        <w:rPr>
          <w:rFonts w:ascii="Consolas" w:hAnsi="Consolas"/>
        </w:rPr>
        <w:lastRenderedPageBreak/>
        <w:t>選擇</w:t>
      </w:r>
      <w:bookmarkEnd w:id="31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358EE3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C0ED9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156784D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... else; True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F60BE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A07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4625E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</w:p>
          <w:p w14:paraId="2529EE1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54A0690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49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657C1AA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516CA2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6558246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09737D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EB3371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C55D54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3E325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279D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DEB01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6801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3C66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223B7B1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ED504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2DC5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B308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51951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D087D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814B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7A3F0FC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604E7C5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0632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20CF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577A85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82A25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9AEA6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1F427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46A3C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05F890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11D7C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32C494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5504D54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7606F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709B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3CFB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7779A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F8235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2141228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D671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C4A1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CDFC95" w:rsidR="00D30C07" w:rsidRPr="00D30C07" w:rsidRDefault="00931291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2" w:name="_Toc141826703"/>
      <w:r w:rsidRPr="001C07D7">
        <w:rPr>
          <w:rFonts w:ascii="Consolas" w:hAnsi="Consolas"/>
        </w:rPr>
        <w:t>重複</w:t>
      </w:r>
      <w:bookmarkEnd w:id="32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</w:t>
      </w:r>
      <w:r w:rsidR="009A2FE7" w:rsidRPr="004F7768">
        <w:rPr>
          <w:rFonts w:hint="eastAsia"/>
          <w:shd w:val="pct15" w:color="auto" w:fill="FFFFFF"/>
        </w:rPr>
        <w:t>真</w:t>
      </w:r>
      <w:r w:rsidR="009A2FE7" w:rsidRPr="004F7768">
        <w:rPr>
          <w:rFonts w:hint="eastAsia"/>
          <w:shd w:val="pct15" w:color="auto" w:fill="FFFFFF"/>
        </w:rPr>
        <w:t xml:space="preserve"> </w:t>
      </w:r>
      <w:r w:rsidR="009A2FE7" w:rsidRPr="004F7768">
        <w:rPr>
          <w:shd w:val="pct15" w:color="auto" w:fill="FFFFFF"/>
        </w:rPr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</w:t>
      </w:r>
      <w:r w:rsidR="007220F4" w:rsidRPr="004F7768">
        <w:rPr>
          <w:rFonts w:hint="eastAsia"/>
          <w:shd w:val="pct15" w:color="auto" w:fill="FFFFFF"/>
        </w:rPr>
        <w:t>繼續</w:t>
      </w:r>
      <w:r w:rsidR="007220F4">
        <w:rPr>
          <w:rFonts w:hint="eastAsia"/>
        </w:rPr>
        <w:t>重複執行，直到條件為</w:t>
      </w:r>
      <w:r w:rsidR="007220F4" w:rsidRPr="004F7768">
        <w:rPr>
          <w:rFonts w:hint="eastAsia"/>
          <w:shd w:val="pct15" w:color="auto" w:fill="FFFFFF"/>
        </w:rPr>
        <w:t>假</w:t>
      </w:r>
      <w:r w:rsidR="007220F4" w:rsidRPr="004F7768">
        <w:rPr>
          <w:rFonts w:hint="eastAsia"/>
          <w:shd w:val="pct15" w:color="auto" w:fill="FFFFFF"/>
        </w:rPr>
        <w:t xml:space="preserve"> </w:t>
      </w:r>
      <w:r w:rsidR="007220F4" w:rsidRPr="004F7768">
        <w:rPr>
          <w:shd w:val="pct15" w:color="auto" w:fill="FFFFFF"/>
        </w:rPr>
        <w:t xml:space="preserve">(False) </w:t>
      </w:r>
      <w:r w:rsidR="007220F4">
        <w:rPr>
          <w:rFonts w:hint="eastAsia"/>
        </w:rPr>
        <w:t>時，才會</w:t>
      </w:r>
      <w:r w:rsidR="007220F4" w:rsidRPr="004F7768">
        <w:rPr>
          <w:rFonts w:hint="eastAsia"/>
          <w:shd w:val="pct15" w:color="auto" w:fill="FFFFFF"/>
        </w:rPr>
        <w:t>停止</w:t>
      </w:r>
      <w:r w:rsidR="007220F4">
        <w:rPr>
          <w:rFonts w:hint="eastAsia"/>
        </w:rPr>
        <w:t>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proofErr w:type="gramStart"/>
      <w:r w:rsidR="007220F4" w:rsidRPr="007220F4">
        <w:rPr>
          <w:rFonts w:hint="eastAsia"/>
          <w:shd w:val="pct15" w:color="auto" w:fill="FFFFFF"/>
        </w:rPr>
        <w:t>迴</w:t>
      </w:r>
      <w:proofErr w:type="gramEnd"/>
      <w:r w:rsidR="007220F4" w:rsidRPr="007220F4">
        <w:rPr>
          <w:rFonts w:hint="eastAsia"/>
          <w:shd w:val="pct15" w:color="auto" w:fill="FFFFFF"/>
        </w:rPr>
        <w:t>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過程中，若是有跳出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break</w:t>
            </w:r>
            <w:proofErr w:type="gramEnd"/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continue</w:t>
            </w:r>
            <w:proofErr w:type="gramEnd"/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ass</w:t>
            </w:r>
            <w:proofErr w:type="gramEnd"/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3" w:name="_Toc141826704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3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4" w:name="_Toc141826705"/>
      <w:r>
        <w:rPr>
          <w:rFonts w:ascii="Consolas" w:hAnsi="Consolas" w:hint="eastAsia"/>
        </w:rPr>
        <w:t>字串</w:t>
      </w:r>
      <w:bookmarkEnd w:id="34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len</w:t>
            </w:r>
            <w:proofErr w:type="spell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AR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ood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5" w:name="_Toc141826706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5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proofErr w:type="gramStart"/>
            <w:r w:rsidR="00D10ECD">
              <w:rPr>
                <w:rFonts w:hint="eastAsia"/>
              </w:rPr>
              <w:t>類似跳</w:t>
            </w:r>
            <w:proofErr w:type="gramEnd"/>
            <w:r w:rsidR="00D10ECD">
              <w:rPr>
                <w:rFonts w:hint="eastAsia"/>
              </w:rPr>
              <w:t>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rmat</w:t>
            </w:r>
            <w:proofErr w:type="spell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麼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1BABEA8" w14:textId="77777777" w:rsidR="005E0229" w:rsidRPr="00A403D1" w:rsidRDefault="005E0229" w:rsidP="005E022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1A0A7AD0" w:rsidR="00807E9A" w:rsidRDefault="00807E9A" w:rsidP="00FA3814">
      <w:pPr>
        <w:pStyle w:val="3"/>
      </w:pPr>
      <w:bookmarkStart w:id="36" w:name="_Toc141826707"/>
      <w:r>
        <w:rPr>
          <w:rFonts w:hint="eastAsia"/>
        </w:rPr>
        <w:t>補充：</w:t>
      </w:r>
      <w:r w:rsidR="00F75494">
        <w:t>i</w:t>
      </w:r>
      <w:r>
        <w:t>nput</w:t>
      </w:r>
      <w:r w:rsidR="002403C9">
        <w:t xml:space="preserve">() </w:t>
      </w:r>
      <w:r w:rsidR="002403C9">
        <w:rPr>
          <w:rFonts w:hint="eastAsia"/>
        </w:rPr>
        <w:t>與</w:t>
      </w:r>
      <w:r w:rsidR="002403C9">
        <w:rPr>
          <w:rFonts w:hint="eastAsia"/>
        </w:rPr>
        <w:t xml:space="preserve"> </w:t>
      </w:r>
      <w:r w:rsidR="002403C9">
        <w:t>eval()</w:t>
      </w:r>
      <w:bookmarkEnd w:id="36"/>
    </w:p>
    <w:p w14:paraId="5F22C0B7" w14:textId="0F3C5585" w:rsidR="00807E9A" w:rsidRDefault="00807E9A" w:rsidP="00807E9A">
      <w:r>
        <w:rPr>
          <w:rFonts w:hint="eastAsia"/>
        </w:rPr>
        <w:t>若是希望能在程式執行</w:t>
      </w:r>
      <w:proofErr w:type="gramStart"/>
      <w:r>
        <w:rPr>
          <w:rFonts w:hint="eastAsia"/>
        </w:rPr>
        <w:t>期間，</w:t>
      </w:r>
      <w:proofErr w:type="gramEnd"/>
      <w:r>
        <w:rPr>
          <w:rFonts w:hint="eastAsia"/>
        </w:rPr>
        <w:t>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  <w:r w:rsidR="002403C9">
        <w:rPr>
          <w:rFonts w:hint="eastAsia"/>
        </w:rPr>
        <w:t>另一</w:t>
      </w:r>
      <w:r w:rsidR="002403C9">
        <w:rPr>
          <w:rFonts w:hint="eastAsia"/>
        </w:rPr>
        <w:lastRenderedPageBreak/>
        <w:t>個是</w:t>
      </w:r>
      <w:r w:rsidR="002403C9">
        <w:t xml:space="preserve"> eval()</w:t>
      </w:r>
      <w:r w:rsidR="002403C9">
        <w:rPr>
          <w:rFonts w:hint="eastAsia"/>
        </w:rPr>
        <w:t>，</w:t>
      </w:r>
      <w:r w:rsidR="00A50C7B">
        <w:rPr>
          <w:rFonts w:hint="eastAsia"/>
        </w:rPr>
        <w:t>可以用來執行動態</w:t>
      </w:r>
      <w:r w:rsidR="004068C8">
        <w:rPr>
          <w:rFonts w:hint="eastAsia"/>
        </w:rPr>
        <w:t>生成、執行</w:t>
      </w:r>
      <w:r w:rsidR="00A50C7B">
        <w:rPr>
          <w:rFonts w:hint="eastAsia"/>
        </w:rPr>
        <w:t xml:space="preserve"> </w:t>
      </w:r>
      <w:r w:rsidR="00A50C7B">
        <w:t xml:space="preserve">Python </w:t>
      </w:r>
      <w:r w:rsidR="00A50C7B">
        <w:rPr>
          <w:rFonts w:hint="eastAsia"/>
        </w:rPr>
        <w:t>程式碼</w:t>
      </w:r>
      <w:r w:rsidR="004068C8">
        <w:rPr>
          <w:rFonts w:hint="eastAsia"/>
        </w:rPr>
        <w:t>，有人透過該特性來自動判斷輸入字串為整數或浮點數，不過透過字串動態執行程式碼，會有安全性的問題</w:t>
      </w:r>
      <w:r w:rsidR="004068C8">
        <w:rPr>
          <w:rFonts w:hint="eastAsia"/>
        </w:rPr>
        <w:t xml:space="preserve"> </w:t>
      </w:r>
      <w:r w:rsidR="004068C8">
        <w:t>(</w:t>
      </w:r>
      <w:r w:rsidR="004068C8">
        <w:rPr>
          <w:rFonts w:hint="eastAsia"/>
        </w:rPr>
        <w:t>透過輸入字串</w:t>
      </w:r>
      <w:r w:rsidR="006E55C2">
        <w:rPr>
          <w:rFonts w:hint="eastAsia"/>
        </w:rPr>
        <w:t>來執行惡意程式碼</w:t>
      </w:r>
      <w:r w:rsidR="004068C8">
        <w:t>)</w:t>
      </w:r>
      <w:r w:rsidR="00C7396B">
        <w:rPr>
          <w:rFonts w:hint="eastAsia"/>
        </w:rPr>
        <w:t>，請謹慎使用</w:t>
      </w:r>
      <w:r w:rsidR="00A50C7B">
        <w:rPr>
          <w:rFonts w:hint="eastAsia"/>
        </w:rPr>
        <w:t>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33687726" w:rsidR="0003270A" w:rsidRDefault="0003270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50C7B" w14:paraId="752924A2" w14:textId="77777777" w:rsidTr="00A50C7B">
        <w:tc>
          <w:tcPr>
            <w:tcW w:w="8296" w:type="dxa"/>
          </w:tcPr>
          <w:p w14:paraId="6100C241" w14:textId="12FF5C96" w:rsidR="00A50C7B" w:rsidRDefault="00A50C7B" w:rsidP="00E03002">
            <w:r>
              <w:rPr>
                <w:rFonts w:hint="eastAsia"/>
              </w:rPr>
              <w:t>4</w:t>
            </w:r>
            <w:r>
              <w:t>-1-5.py</w:t>
            </w:r>
          </w:p>
        </w:tc>
      </w:tr>
      <w:tr w:rsidR="00A50C7B" w14:paraId="34EBC91D" w14:textId="77777777" w:rsidTr="00A50C7B">
        <w:tc>
          <w:tcPr>
            <w:tcW w:w="8296" w:type="dxa"/>
          </w:tcPr>
          <w:p w14:paraId="031C329A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計算</w:t>
            </w:r>
          </w:p>
          <w:p w14:paraId="6BCDE4C1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ression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2 + 3 * 4"</w:t>
            </w:r>
          </w:p>
          <w:p w14:paraId="54CDC3C4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ression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C0626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E4D8BD" w14:textId="77777777" w:rsidR="009701A9" w:rsidRPr="009701A9" w:rsidRDefault="009701A9" w:rsidP="009701A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15BAB17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程式碼</w:t>
            </w:r>
          </w:p>
          <w:p w14:paraId="14BF88CB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12EF9BC1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d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 * 2 + 5"</w:t>
            </w:r>
          </w:p>
          <w:p w14:paraId="0D3703F2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d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9F23AC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283F45" w14:textId="77777777" w:rsidR="009701A9" w:rsidRPr="009701A9" w:rsidRDefault="009701A9" w:rsidP="009701A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102656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轉數值</w:t>
            </w:r>
          </w:p>
          <w:p w14:paraId="2B9B9D37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3.14"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EB1702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4DE5AE7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314"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F3FB4" w14:textId="268E329F" w:rsidR="00A50C7B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29D80403" w14:textId="77777777" w:rsidR="00A50C7B" w:rsidRPr="004832AF" w:rsidRDefault="00A50C7B" w:rsidP="00E03002"/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7" w:name="_Toc141826708"/>
      <w:r w:rsidRPr="008F46E2">
        <w:rPr>
          <w:rFonts w:ascii="Consolas" w:hAnsi="Consolas" w:hint="eastAsia"/>
        </w:rPr>
        <w:t>串列</w:t>
      </w:r>
      <w:bookmarkEnd w:id="37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lastRenderedPageBreak/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1AB0245F" w:rsidR="00C12FF5" w:rsidRPr="00C12FF5" w:rsidRDefault="00F50243" w:rsidP="00F50243">
      <w:pPr>
        <w:pStyle w:val="3"/>
      </w:pPr>
      <w:bookmarkStart w:id="38" w:name="_Toc141826709"/>
      <w:r>
        <w:rPr>
          <w:rFonts w:hint="eastAsia"/>
        </w:rPr>
        <w:t>補充：</w:t>
      </w:r>
      <w:r w:rsidR="00C12FF5" w:rsidRPr="00C12FF5">
        <w:rPr>
          <w:rFonts w:hint="eastAsia"/>
        </w:rPr>
        <w:t>序列物件分割（</w:t>
      </w:r>
      <w:r w:rsidR="00C12FF5" w:rsidRPr="00C12FF5">
        <w:rPr>
          <w:rFonts w:hint="eastAsia"/>
        </w:rPr>
        <w:t>Slicing</w:t>
      </w:r>
      <w:r w:rsidR="00C12FF5" w:rsidRPr="00C12FF5">
        <w:rPr>
          <w:rFonts w:hint="eastAsia"/>
        </w:rPr>
        <w:t>）</w:t>
      </w:r>
      <w:bookmarkEnd w:id="38"/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lastRenderedPageBreak/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9" w:name="_Toc141826710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9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6640B" w14:paraId="6FF83EF8" w14:textId="77777777" w:rsidTr="00420E35">
        <w:tc>
          <w:tcPr>
            <w:tcW w:w="4148" w:type="dxa"/>
          </w:tcPr>
          <w:p w14:paraId="3D7B60A1" w14:textId="6B595CC0" w:rsidR="00A6640B" w:rsidRDefault="00A6640B" w:rsidP="00420E35">
            <w:r>
              <w:rPr>
                <w:rFonts w:hint="eastAsia"/>
              </w:rPr>
              <w:t>4</w:t>
            </w:r>
            <w:r>
              <w:t>-3-1.py</w:t>
            </w:r>
          </w:p>
        </w:tc>
        <w:tc>
          <w:tcPr>
            <w:tcW w:w="4148" w:type="dxa"/>
          </w:tcPr>
          <w:p w14:paraId="4136D78E" w14:textId="77777777" w:rsidR="00A6640B" w:rsidRDefault="00A6640B" w:rsidP="00420E35"/>
        </w:tc>
      </w:tr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2477D896" w:rsidR="00420E35" w:rsidRDefault="00420E35" w:rsidP="00420E35"/>
    <w:p w14:paraId="0C9D34E3" w14:textId="1A25B8F4" w:rsidR="00967828" w:rsidRDefault="00967828" w:rsidP="00967828">
      <w:pPr>
        <w:pStyle w:val="3"/>
      </w:pPr>
      <w:bookmarkStart w:id="40" w:name="_Toc141826711"/>
      <w:r>
        <w:rPr>
          <w:rFonts w:hint="eastAsia"/>
        </w:rPr>
        <w:lastRenderedPageBreak/>
        <w:t>補充：</w:t>
      </w:r>
      <w:proofErr w:type="gramStart"/>
      <w:r>
        <w:t>enumerate(</w:t>
      </w:r>
      <w:proofErr w:type="gramEnd"/>
      <w:r>
        <w:t>)</w:t>
      </w:r>
      <w:bookmarkEnd w:id="40"/>
    </w:p>
    <w:p w14:paraId="24BCB122" w14:textId="11DF4281" w:rsidR="00967828" w:rsidRDefault="00A6640B" w:rsidP="00420E35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or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時候，若是需要同時回傳序列物件的索引</w:t>
      </w:r>
      <w:r>
        <w:rPr>
          <w:rFonts w:hint="eastAsia"/>
        </w:rPr>
        <w:t xml:space="preserve"> </w:t>
      </w:r>
      <w:r>
        <w:t xml:space="preserve">(index) </w:t>
      </w:r>
      <w:r>
        <w:rPr>
          <w:rFonts w:hint="eastAsia"/>
        </w:rPr>
        <w:t>與對應的值</w:t>
      </w:r>
      <w:r>
        <w:rPr>
          <w:rFonts w:hint="eastAsia"/>
        </w:rPr>
        <w:t xml:space="preserve"> </w:t>
      </w:r>
      <w:r>
        <w:t>(value)</w:t>
      </w:r>
      <w:r>
        <w:rPr>
          <w:rFonts w:hint="eastAsia"/>
        </w:rPr>
        <w:t>，可以使用</w:t>
      </w:r>
      <w:r>
        <w:t xml:space="preserve"> enumerate </w:t>
      </w:r>
      <w:r>
        <w:rPr>
          <w:rFonts w:hint="eastAsia"/>
        </w:rPr>
        <w:t>函式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40B" w14:paraId="08F5B944" w14:textId="77777777" w:rsidTr="00A6640B">
        <w:tc>
          <w:tcPr>
            <w:tcW w:w="8296" w:type="dxa"/>
          </w:tcPr>
          <w:p w14:paraId="2D03E1AF" w14:textId="00865F4F" w:rsidR="00A6640B" w:rsidRDefault="00A6640B" w:rsidP="00420E35">
            <w:r>
              <w:rPr>
                <w:rFonts w:hint="eastAsia"/>
              </w:rPr>
              <w:t>4</w:t>
            </w:r>
            <w:r>
              <w:t>-3-2.py</w:t>
            </w:r>
          </w:p>
        </w:tc>
      </w:tr>
      <w:tr w:rsidR="00A6640B" w14:paraId="4FCBA1E3" w14:textId="77777777" w:rsidTr="00A6640B">
        <w:tc>
          <w:tcPr>
            <w:tcW w:w="8296" w:type="dxa"/>
          </w:tcPr>
          <w:p w14:paraId="7475198B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'''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numerate()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逐一將序列的索引與值進行回傳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'''</w:t>
            </w:r>
          </w:p>
          <w:p w14:paraId="4B61E2A8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q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4115EF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q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CF32F91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34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E34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# 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將字元或字串進行乘法運算，可以作到字元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/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字串生成的效果</w:t>
            </w:r>
          </w:p>
          <w:p w14:paraId="08749AEE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34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</w:t>
            </w:r>
          </w:p>
          <w:p w14:paraId="55D10C24" w14:textId="2FECB758" w:rsidR="00A6640B" w:rsidRPr="004E3421" w:rsidRDefault="004E3421" w:rsidP="001058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34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</w:t>
            </w:r>
          </w:p>
        </w:tc>
      </w:tr>
    </w:tbl>
    <w:p w14:paraId="5F9D123E" w14:textId="77777777" w:rsidR="00AC3C86" w:rsidRPr="008F46E2" w:rsidRDefault="00AC3C86" w:rsidP="00E03002"/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41" w:name="_Toc141826712"/>
      <w:r w:rsidRPr="008F46E2">
        <w:rPr>
          <w:rFonts w:ascii="Consolas" w:hAnsi="Consolas" w:hint="eastAsia"/>
        </w:rPr>
        <w:t>元組</w:t>
      </w:r>
      <w:bookmarkEnd w:id="41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proofErr w:type="gramStart"/>
      <w:r w:rsidR="001756DD" w:rsidRPr="001756DD">
        <w:rPr>
          <w:rFonts w:hint="eastAsia"/>
        </w:rPr>
        <w:t>迴</w:t>
      </w:r>
      <w:proofErr w:type="gramEnd"/>
      <w:r w:rsidR="001756DD" w:rsidRPr="001756DD">
        <w:rPr>
          <w:rFonts w:hint="eastAsia"/>
        </w:rPr>
        <w:t>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2D45DD6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6C4C958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0802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24A8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C2643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7D8AF11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64FC84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2822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A0763B7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488925A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075ED5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71E86C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267E2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64C1840A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6EF35B7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0909747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AC50F8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04F0BCC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285F96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CB9BC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4B2E1D50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32772DC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6E31D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7C0A9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AAED66A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706463A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F8130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431BFCF5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C419C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1D817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資料到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(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似合併的方式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7FBB4F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哈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)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加入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proofErr w:type="gramStart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</w:t>
            </w:r>
          </w:p>
          <w:p w14:paraId="1E59B38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844E9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哈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哈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# 2 </w:t>
            </w:r>
            <w:proofErr w:type="gramStart"/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個</w:t>
            </w:r>
            <w:proofErr w:type="gramEnd"/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字以上，最後一個元素不用加「</w:t>
            </w:r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,</w:t>
            </w:r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」</w:t>
            </w:r>
          </w:p>
          <w:p w14:paraId="598891CF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74E931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6D612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1B34C47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2613AD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1BBD8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E438377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F1763BD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F5A3F1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43287A9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218B040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25A19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B5B23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81D77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032FB7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0098794C" w:rsidR="00716658" w:rsidRPr="00716658" w:rsidRDefault="00C808FD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2" w:name="_Toc141826713"/>
      <w:r w:rsidRPr="008F46E2">
        <w:rPr>
          <w:rFonts w:ascii="Consolas" w:hAnsi="Consolas" w:hint="eastAsia"/>
        </w:rPr>
        <w:lastRenderedPageBreak/>
        <w:t>字典</w:t>
      </w:r>
      <w:bookmarkEnd w:id="42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</w:t>
      </w:r>
      <w:proofErr w:type="spellStart"/>
      <w:r w:rsidRPr="00250AAA">
        <w:rPr>
          <w:rFonts w:hint="eastAsia"/>
        </w:rPr>
        <w:t>dict</w:t>
      </w:r>
      <w:proofErr w:type="spellEnd"/>
      <w:r w:rsidRPr="00250AAA">
        <w:rPr>
          <w:rFonts w:hint="eastAsia"/>
        </w:rPr>
        <w:t>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proofErr w:type="spellStart"/>
      <w:r w:rsidRPr="00DD4BCA">
        <w:rPr>
          <w:rFonts w:hint="eastAsia"/>
          <w:shd w:val="pct15" w:color="auto" w:fill="FFFFFF"/>
        </w:rPr>
        <w:t>key:value</w:t>
      </w:r>
      <w:proofErr w:type="spellEnd"/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</w:t>
      </w:r>
      <w:proofErr w:type="spellStart"/>
      <w:r w:rsidRPr="00250AAA">
        <w:rPr>
          <w:rFonts w:hint="eastAsia"/>
        </w:rPr>
        <w:t>key:value</w:t>
      </w:r>
      <w:proofErr w:type="spellEnd"/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proofErr w:type="spellStart"/>
      <w:r w:rsidRPr="00250AAA">
        <w:rPr>
          <w:rFonts w:hint="eastAsia"/>
        </w:rPr>
        <w:t>Dict</w:t>
      </w:r>
      <w:proofErr w:type="spellEnd"/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avorite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role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hone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umber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hone_number</w:t>
            </w:r>
            <w:proofErr w:type="spellEnd"/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hone_number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3" w:name="_Toc141826714"/>
      <w:r w:rsidRPr="008F46E2">
        <w:rPr>
          <w:rFonts w:ascii="Consolas" w:hAnsi="Consolas" w:hint="eastAsia"/>
        </w:rPr>
        <w:t>集合</w:t>
      </w:r>
      <w:bookmarkEnd w:id="43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spellStart"/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C92124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''' del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會將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set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變數從記憶體中刪除，所以刪除完後，變數會變成未宣告的狀態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4" w:name="_Toc141826715"/>
      <w:r>
        <w:rPr>
          <w:rFonts w:hint="eastAsia"/>
        </w:rPr>
        <w:t>參考資料</w:t>
      </w:r>
      <w:bookmarkEnd w:id="44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183944" w:rsidP="00AD3BBA">
      <w:pPr>
        <w:rPr>
          <w:rStyle w:val="a3"/>
        </w:rPr>
      </w:pPr>
      <w:hyperlink r:id="rId90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183944" w:rsidP="00AD3BBA">
      <w:hyperlink r:id="rId91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183944" w:rsidP="00AD3BBA">
      <w:hyperlink r:id="rId92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183944" w:rsidP="00AD3BBA">
      <w:hyperlink r:id="rId93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183944" w:rsidP="00AD3BBA">
      <w:pPr>
        <w:rPr>
          <w:rStyle w:val="a3"/>
        </w:rPr>
      </w:pPr>
      <w:hyperlink r:id="rId94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183944" w:rsidP="00AD3BBA">
      <w:hyperlink r:id="rId95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3B30B29F" w:rsidR="00777F46" w:rsidRDefault="00AA673F" w:rsidP="00AD3BBA">
      <w:r>
        <w:rPr>
          <w:rFonts w:hint="eastAsia"/>
        </w:rPr>
        <w:t>[</w:t>
      </w:r>
      <w:r>
        <w:t xml:space="preserve">7] </w:t>
      </w:r>
      <w:r w:rsidRPr="00AA673F">
        <w:t xml:space="preserve">Python3 enumerate() </w:t>
      </w:r>
      <w:r w:rsidRPr="00AA673F">
        <w:rPr>
          <w:rFonts w:hint="eastAsia"/>
        </w:rPr>
        <w:t>函数</w:t>
      </w:r>
    </w:p>
    <w:p w14:paraId="32617DD6" w14:textId="1D06C980" w:rsidR="00AA673F" w:rsidRDefault="00183944" w:rsidP="00AD3BBA">
      <w:hyperlink r:id="rId96" w:history="1">
        <w:r w:rsidR="00AA673F" w:rsidRPr="00F050F8">
          <w:rPr>
            <w:rStyle w:val="a3"/>
          </w:rPr>
          <w:t>https://www.runoob.com/python3/python3-func-enumerate.html</w:t>
        </w:r>
      </w:hyperlink>
    </w:p>
    <w:p w14:paraId="09B961FB" w14:textId="77777777" w:rsidR="00AA673F" w:rsidRPr="00AA673F" w:rsidRDefault="00AA673F" w:rsidP="00AD3BBA"/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5" w:name="_Toc141826716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5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41826717"/>
      <w:r w:rsidRPr="008F46E2">
        <w:rPr>
          <w:rFonts w:ascii="Consolas" w:hAnsi="Consolas" w:hint="eastAsia"/>
        </w:rPr>
        <w:t>基本用法</w:t>
      </w:r>
      <w:bookmarkEnd w:id="46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7" w:name="_Toc141826718"/>
      <w:r w:rsidRPr="008F46E2">
        <w:rPr>
          <w:rFonts w:ascii="Consolas" w:hAnsi="Consolas" w:hint="eastAsia"/>
        </w:rPr>
        <w:t>變數傳遞</w:t>
      </w:r>
      <w:bookmarkEnd w:id="4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EA00A0">
              <w:rPr>
                <w:rFonts w:hint="eastAsia"/>
                <w:color w:val="4472C4" w:themeColor="accent1"/>
              </w:rPr>
              <w:t>變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8" w:name="_Toc141826719"/>
      <w:r w:rsidRPr="008F46E2">
        <w:rPr>
          <w:rFonts w:ascii="Consolas" w:hAnsi="Consolas" w:hint="eastAsia"/>
        </w:rPr>
        <w:t>區域變數與全域變數</w:t>
      </w:r>
      <w:bookmarkEnd w:id="48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5784A19C" w14:textId="77777777" w:rsidR="007C3E82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7C3E82">
        <w:rPr>
          <w:rFonts w:hint="eastAsia"/>
        </w:rPr>
        <w:t>。</w:t>
      </w:r>
    </w:p>
    <w:p w14:paraId="71588568" w14:textId="3628D51E" w:rsidR="00A85FD9" w:rsidRPr="00A85FD9" w:rsidRDefault="00C91E4E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如果變數在程式碼的最外層，沒有被任何程式區塊</w:t>
      </w:r>
      <w:r>
        <w:rPr>
          <w:rFonts w:hint="eastAsia"/>
        </w:rPr>
        <w:t xml:space="preserve"> (</w:t>
      </w:r>
      <w:r>
        <w:t xml:space="preserve">block) </w:t>
      </w:r>
      <w:r>
        <w:rPr>
          <w:rFonts w:hint="eastAsia"/>
        </w:rPr>
        <w:t>包起來，</w:t>
      </w:r>
      <w:r w:rsidR="009E41D6">
        <w:rPr>
          <w:rFonts w:hint="eastAsia"/>
        </w:rPr>
        <w:t>該變數</w:t>
      </w:r>
      <w:r w:rsidR="00A85FD9">
        <w:rPr>
          <w:rFonts w:hint="eastAsia"/>
        </w:rPr>
        <w:t>叫作</w:t>
      </w:r>
      <w:r w:rsidR="00A85FD9" w:rsidRPr="001B0A03">
        <w:rPr>
          <w:rFonts w:hint="eastAsia"/>
          <w:shd w:val="pct15" w:color="auto" w:fill="FFFFFF"/>
        </w:rPr>
        <w:t>全域</w:t>
      </w:r>
      <w:r w:rsidR="00A85FD9">
        <w:rPr>
          <w:rFonts w:hint="eastAsia"/>
        </w:rPr>
        <w:t>變數</w:t>
      </w:r>
      <w:r w:rsidR="00A85FD9">
        <w:rPr>
          <w:rFonts w:hint="eastAsia"/>
        </w:rPr>
        <w:t xml:space="preserve"> </w:t>
      </w:r>
      <w:r w:rsidR="00A85FD9">
        <w:t>(global variable)</w:t>
      </w:r>
      <w:r w:rsidR="00A85FD9"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</w:t>
      </w:r>
      <w:r w:rsidRPr="00A85FD9">
        <w:rPr>
          <w:rFonts w:hint="eastAsia"/>
        </w:rPr>
        <w:lastRenderedPageBreak/>
        <w:t>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606C1433" w:rsidR="009C3872" w:rsidRPr="00E86FE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="00E86FEE" w:rsidRPr="00E16ACE">
              <w:rPr>
                <w:rFonts w:hint="eastAsia"/>
                <w:color w:val="538135" w:themeColor="accent6" w:themeShade="BF"/>
              </w:rPr>
              <w:t>輸出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 </w:t>
            </w:r>
            <w:r w:rsidR="00E86FEE">
              <w:rPr>
                <w:color w:val="538135" w:themeColor="accent6" w:themeShade="BF"/>
              </w:rPr>
              <w:t>Bill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proofErr w:type="gramStart"/>
            <w:r w:rsidRPr="00E16ACE">
              <w:rPr>
                <w:rFonts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9" w:name="_Toc141826720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9"/>
    </w:p>
    <w:p w14:paraId="47482E9D" w14:textId="7E848564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</w:t>
      </w:r>
      <w:proofErr w:type="gramStart"/>
      <w:r w:rsidR="00EA1937">
        <w:rPr>
          <w:rFonts w:hint="eastAsia"/>
        </w:rPr>
        <w:t>函式的效果</w:t>
      </w:r>
      <w:proofErr w:type="gramEnd"/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lastRenderedPageBreak/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proofErr w:type="spellStart"/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proofErr w:type="spellEnd"/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71E6DCA7" w:rsidR="008D195C" w:rsidRDefault="008D195C" w:rsidP="001F58FD"/>
    <w:p w14:paraId="3A7645B7" w14:textId="77777777" w:rsidR="00587912" w:rsidRDefault="00587912" w:rsidP="00587912">
      <w:pPr>
        <w:ind w:firstLine="480"/>
      </w:pPr>
      <w:r>
        <w:rPr>
          <w:rFonts w:hint="eastAsia"/>
        </w:rPr>
        <w:t>L</w:t>
      </w:r>
      <w:r>
        <w:t xml:space="preserve">ambda </w:t>
      </w:r>
      <w:r>
        <w:rPr>
          <w:rFonts w:hint="eastAsia"/>
        </w:rPr>
        <w:t>通常會與</w:t>
      </w:r>
      <w:r w:rsidRPr="00A66C06">
        <w:rPr>
          <w:rFonts w:hint="eastAsia"/>
          <w:shd w:val="pct15" w:color="auto" w:fill="FFFFFF"/>
        </w:rPr>
        <w:t>一次性影響所有序列資料</w:t>
      </w:r>
      <w:r>
        <w:rPr>
          <w:rFonts w:hint="eastAsia"/>
        </w:rPr>
        <w:t>的函式整合使用，例如</w:t>
      </w:r>
      <w:r>
        <w:rPr>
          <w:rFonts w:hint="eastAsia"/>
        </w:rPr>
        <w:t xml:space="preserve"> </w:t>
      </w:r>
      <w:r>
        <w:t xml:space="preserve">map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orted </w:t>
      </w:r>
      <w:r>
        <w:rPr>
          <w:rFonts w:hint="eastAsia"/>
        </w:rPr>
        <w:t>等。</w:t>
      </w:r>
    </w:p>
    <w:p w14:paraId="40ABF891" w14:textId="665D3EAB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87912" w14:paraId="04E54C0F" w14:textId="77777777" w:rsidTr="00587912">
        <w:tc>
          <w:tcPr>
            <w:tcW w:w="4148" w:type="dxa"/>
          </w:tcPr>
          <w:p w14:paraId="559BED5A" w14:textId="08175BA9" w:rsidR="00587912" w:rsidRDefault="00587912" w:rsidP="001F58FD">
            <w:r>
              <w:rPr>
                <w:rFonts w:hint="eastAsia"/>
              </w:rPr>
              <w:t>m</w:t>
            </w:r>
            <w:r>
              <w:t>ap</w:t>
            </w:r>
          </w:p>
        </w:tc>
        <w:tc>
          <w:tcPr>
            <w:tcW w:w="4148" w:type="dxa"/>
          </w:tcPr>
          <w:p w14:paraId="59ED6FC2" w14:textId="3068605E" w:rsidR="00587912" w:rsidRDefault="00587912" w:rsidP="001F58FD">
            <w:r>
              <w:rPr>
                <w:rFonts w:hint="eastAsia"/>
              </w:rPr>
              <w:t>s</w:t>
            </w:r>
            <w:r>
              <w:t>orted</w:t>
            </w:r>
          </w:p>
        </w:tc>
      </w:tr>
      <w:tr w:rsidR="00587912" w14:paraId="348F02BA" w14:textId="77777777" w:rsidTr="00587912">
        <w:tc>
          <w:tcPr>
            <w:tcW w:w="4148" w:type="dxa"/>
          </w:tcPr>
          <w:p w14:paraId="6A27B79F" w14:textId="5C794606" w:rsidR="00553AB7" w:rsidRPr="00553AB7" w:rsidRDefault="00553AB7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2CF9659" w14:textId="386A8972" w:rsidR="00587912" w:rsidRPr="00562138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</w:pPr>
            <w:proofErr w:type="spellStart"/>
            <w:r w:rsidRPr="00562138">
              <w:rPr>
                <w:rFonts w:eastAsia="新細明體" w:cs="新細明體"/>
                <w:color w:val="001080"/>
                <w:w w:val="70"/>
                <w:kern w:val="0"/>
                <w:sz w:val="18"/>
                <w:szCs w:val="18"/>
              </w:rPr>
              <w:t>myList</w:t>
            </w:r>
            <w:proofErr w:type="spellEnd"/>
            <w:r w:rsidRPr="00562138"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list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proofErr w:type="gramEnd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map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0000FF"/>
                <w:w w:val="73"/>
                <w:kern w:val="0"/>
                <w:sz w:val="18"/>
                <w:szCs w:val="18"/>
              </w:rPr>
              <w:t>lambda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: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**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, [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1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3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4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5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])) </w:t>
            </w:r>
          </w:p>
          <w:p w14:paraId="10C79586" w14:textId="77777777" w:rsidR="00587912" w:rsidRPr="00587912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8791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791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A3821C" w14:textId="77777777" w:rsidR="00587912" w:rsidRDefault="00587912" w:rsidP="001F58FD"/>
        </w:tc>
        <w:tc>
          <w:tcPr>
            <w:tcW w:w="4148" w:type="dxa"/>
          </w:tcPr>
          <w:p w14:paraId="124CA494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1527AA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43793E2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33128AF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FF2847C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5D16AC0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DF9428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E7B36B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37EE474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B30FE87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1A1606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16FD183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361E2" w14:textId="51A9C105" w:rsidR="00587912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B703086" w14:textId="77777777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294B" w14:paraId="47842AEE" w14:textId="77777777" w:rsidTr="00DD294B">
        <w:tc>
          <w:tcPr>
            <w:tcW w:w="8296" w:type="dxa"/>
          </w:tcPr>
          <w:p w14:paraId="466C65A4" w14:textId="4E9915F4" w:rsidR="00DD294B" w:rsidRDefault="00DD294B" w:rsidP="001F58FD">
            <w:r>
              <w:rPr>
                <w:rFonts w:hint="eastAsia"/>
              </w:rPr>
              <w:t>5</w:t>
            </w:r>
            <w:r>
              <w:t>-3.py</w:t>
            </w:r>
          </w:p>
        </w:tc>
      </w:tr>
      <w:tr w:rsidR="00DD294B" w14:paraId="3FC981A0" w14:textId="77777777" w:rsidTr="00DD294B">
        <w:tc>
          <w:tcPr>
            <w:tcW w:w="8296" w:type="dxa"/>
          </w:tcPr>
          <w:p w14:paraId="51A0A4F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帶入參數，並將計算結果直接回傳</w:t>
            </w:r>
          </w:p>
          <w:p w14:paraId="1AE6886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190ABE7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4C3AA5AA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0F245F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之前的條件判斷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需要練習一下語法，否則一開始不好理解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7230E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5CCBD00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1F8C9B5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05ECF7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49D03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使用變數當作函式名稱，直接執行</w:t>
            </w:r>
          </w:p>
          <w:p w14:paraId="4AC67CF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proofErr w:type="gramEnd"/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BB5E508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2025B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0852E39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 </w:t>
            </w:r>
          </w:p>
          <w:p w14:paraId="6EF143EF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C8173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308342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33285DB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EA0B85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6CD6AB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183479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45E61A4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3D4BF1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3B3F8D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FCAF2" w14:textId="56EF9FA7" w:rsidR="00DD294B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96AD3E3" w14:textId="77777777" w:rsidR="00DD294B" w:rsidRDefault="00DD294B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</w:t>
      </w:r>
      <w:proofErr w:type="gramStart"/>
      <w:r>
        <w:rPr>
          <w:rFonts w:hint="eastAsia"/>
        </w:rPr>
        <w:t>函式有它的</w:t>
      </w:r>
      <w:proofErr w:type="gramEnd"/>
      <w:r>
        <w:rPr>
          <w:rFonts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50" w:name="_Toc141826721"/>
      <w:r>
        <w:rPr>
          <w:rFonts w:hint="eastAsia"/>
        </w:rPr>
        <w:t>參考資料</w:t>
      </w:r>
      <w:bookmarkEnd w:id="50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</w:t>
      </w:r>
      <w:proofErr w:type="gramStart"/>
      <w:r w:rsidRPr="006247FF">
        <w:rPr>
          <w:rFonts w:hint="eastAsia"/>
        </w:rPr>
        <w:t>5</w:t>
      </w:r>
      <w:r w:rsidRPr="006247FF">
        <w:rPr>
          <w:rFonts w:hint="eastAsia"/>
        </w:rPr>
        <w:t>個必知的</w:t>
      </w:r>
      <w:proofErr w:type="gramEnd"/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183944" w:rsidP="006247FF">
      <w:pPr>
        <w:rPr>
          <w:rStyle w:val="a3"/>
        </w:rPr>
      </w:pPr>
      <w:hyperlink r:id="rId97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028F456A" w:rsidR="00B97420" w:rsidRDefault="00183944" w:rsidP="006247FF">
      <w:pPr>
        <w:rPr>
          <w:rStyle w:val="a3"/>
        </w:rPr>
      </w:pPr>
      <w:hyperlink r:id="rId98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4D66AB7B" w14:textId="6F219DB9" w:rsidR="009337CC" w:rsidRDefault="009337CC" w:rsidP="006247FF">
      <w:r>
        <w:rPr>
          <w:rFonts w:hint="eastAsia"/>
        </w:rPr>
        <w:t>[</w:t>
      </w:r>
      <w:r>
        <w:t xml:space="preserve">4] </w:t>
      </w:r>
      <w:r w:rsidRPr="009337CC">
        <w:t xml:space="preserve">Python3 map() </w:t>
      </w:r>
      <w:r w:rsidRPr="009337CC">
        <w:rPr>
          <w:rFonts w:hint="eastAsia"/>
        </w:rPr>
        <w:t>函数</w:t>
      </w:r>
    </w:p>
    <w:p w14:paraId="3B69D6BF" w14:textId="373AEBCF" w:rsidR="00B97420" w:rsidRDefault="00183944" w:rsidP="006247FF">
      <w:hyperlink r:id="rId99" w:history="1">
        <w:r w:rsidR="009337CC" w:rsidRPr="00281F8B">
          <w:rPr>
            <w:rStyle w:val="a3"/>
          </w:rPr>
          <w:t>https://www.runoob.com/python3/python3-func-map.html</w:t>
        </w:r>
      </w:hyperlink>
    </w:p>
    <w:p w14:paraId="6A75460E" w14:textId="55344A46" w:rsidR="000F1BF5" w:rsidRDefault="000F1BF5" w:rsidP="006247FF">
      <w:r>
        <w:rPr>
          <w:rFonts w:hint="eastAsia"/>
        </w:rPr>
        <w:t>[</w:t>
      </w:r>
      <w:r>
        <w:t xml:space="preserve">5] </w:t>
      </w:r>
      <w:r w:rsidRPr="000F1BF5">
        <w:t xml:space="preserve">Python3 sorted() </w:t>
      </w:r>
      <w:r w:rsidRPr="000F1BF5">
        <w:rPr>
          <w:rFonts w:hint="eastAsia"/>
        </w:rPr>
        <w:t>函数</w:t>
      </w:r>
    </w:p>
    <w:p w14:paraId="7892477D" w14:textId="23521449" w:rsidR="000F1BF5" w:rsidRDefault="00183944" w:rsidP="006247FF">
      <w:hyperlink r:id="rId100" w:history="1">
        <w:r w:rsidR="000F1BF5" w:rsidRPr="00281F8B">
          <w:rPr>
            <w:rStyle w:val="a3"/>
          </w:rPr>
          <w:t>https://www.runoob.com/python3/python3-func-sorted.html</w:t>
        </w:r>
      </w:hyperlink>
    </w:p>
    <w:p w14:paraId="7F316667" w14:textId="77777777" w:rsidR="009337CC" w:rsidRPr="00B97420" w:rsidRDefault="009337CC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51" w:name="_Toc141826722"/>
      <w:r w:rsidRPr="008F46E2">
        <w:rPr>
          <w:rFonts w:ascii="Consolas" w:hAnsi="Consolas"/>
        </w:rPr>
        <w:lastRenderedPageBreak/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51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2" w:name="_Toc141826723"/>
      <w:r w:rsidRPr="008F46E2">
        <w:rPr>
          <w:rFonts w:ascii="Consolas" w:hAnsi="Consolas" w:hint="eastAsia"/>
        </w:rPr>
        <w:t>基本認識物件導向</w:t>
      </w:r>
      <w:bookmarkEnd w:id="52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</w:t>
      </w:r>
      <w:proofErr w:type="gramStart"/>
      <w:r w:rsidR="00CC5238">
        <w:rPr>
          <w:rFonts w:hint="eastAsia"/>
        </w:rPr>
        <w:t>髮</w:t>
      </w:r>
      <w:proofErr w:type="gramEnd"/>
      <w:r w:rsidR="00CC5238">
        <w:rPr>
          <w:rFonts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41826724"/>
      <w:r w:rsidRPr="008F46E2">
        <w:rPr>
          <w:rFonts w:ascii="Consolas" w:hAnsi="Consolas" w:hint="eastAsia"/>
        </w:rPr>
        <w:t>類別</w:t>
      </w:r>
      <w:bookmarkEnd w:id="53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</w:t>
      </w:r>
      <w:proofErr w:type="gramStart"/>
      <w:r w:rsidR="00F0410A">
        <w:rPr>
          <w:rFonts w:hint="eastAsia"/>
        </w:rPr>
        <w:t>跳等</w:t>
      </w:r>
      <w:proofErr w:type="gramEnd"/>
      <w:r w:rsidR="00F0410A">
        <w:rPr>
          <w:rFonts w:hint="eastAsia"/>
        </w:rPr>
        <w:t>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proofErr w:type="gramStart"/>
      <w:r w:rsidR="00E367BC">
        <w:rPr>
          <w:rFonts w:hint="eastAsia"/>
        </w:rPr>
        <w:t>縮排後</w:t>
      </w:r>
      <w:proofErr w:type="gramEnd"/>
      <w:r w:rsidR="00E367BC">
        <w:rPr>
          <w:rFonts w:hint="eastAsia"/>
        </w:rPr>
        <w:t>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4" w:name="_Toc141826725"/>
      <w:r w:rsidRPr="008F46E2">
        <w:rPr>
          <w:rFonts w:ascii="Consolas" w:hAnsi="Consolas" w:hint="eastAsia"/>
        </w:rPr>
        <w:t>方法</w:t>
      </w:r>
      <w:bookmarkEnd w:id="54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proofErr w:type="gramStart"/>
      <w:r>
        <w:rPr>
          <w:rFonts w:hint="eastAsia"/>
        </w:rPr>
        <w:t>跟函式</w:t>
      </w:r>
      <w:proofErr w:type="gramEnd"/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</w:t>
      </w:r>
      <w:proofErr w:type="spellStart"/>
      <w:r w:rsidRPr="0097576A">
        <w:rPr>
          <w:color w:val="FF0000"/>
        </w:rPr>
        <w:t>init</w:t>
      </w:r>
      <w:proofErr w:type="spellEnd"/>
      <w:r w:rsidRPr="0097576A">
        <w:rPr>
          <w:color w:val="FF0000"/>
        </w:rPr>
        <w:t>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</w:t>
      </w:r>
      <w:proofErr w:type="spellStart"/>
      <w:r w:rsidR="0062043C" w:rsidRPr="0097576A">
        <w:rPr>
          <w:color w:val="FF0000"/>
        </w:rPr>
        <w:t>init</w:t>
      </w:r>
      <w:proofErr w:type="spellEnd"/>
      <w:r w:rsidR="0062043C" w:rsidRPr="0097576A">
        <w:rPr>
          <w:color w:val="FF0000"/>
        </w:rPr>
        <w:t>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</w:t>
      </w:r>
      <w:proofErr w:type="spellStart"/>
      <w:r w:rsidRPr="00B433CF">
        <w:rPr>
          <w:color w:val="FF0000"/>
        </w:rPr>
        <w:t>init</w:t>
      </w:r>
      <w:proofErr w:type="spellEnd"/>
      <w:r w:rsidRPr="00B433CF">
        <w:rPr>
          <w:color w:val="FF0000"/>
        </w:rPr>
        <w:t>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lastRenderedPageBreak/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5" w:name="_Toc141826726"/>
      <w:r w:rsidRPr="008F46E2">
        <w:rPr>
          <w:rFonts w:ascii="Consolas" w:hAnsi="Consolas" w:hint="eastAsia"/>
        </w:rPr>
        <w:t>屬性</w:t>
      </w:r>
      <w:bookmarkEnd w:id="55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</w:t>
      </w:r>
      <w:proofErr w:type="spellStart"/>
      <w:r w:rsidRPr="00B433CF">
        <w:rPr>
          <w:color w:val="FF0000"/>
        </w:rPr>
        <w:t>init</w:t>
      </w:r>
      <w:proofErr w:type="spellEnd"/>
      <w:r w:rsidRPr="00B433CF">
        <w:rPr>
          <w:color w:val="FF0000"/>
        </w:rPr>
        <w:t>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1FFFA48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04319744" w14:textId="49B1E7C2" w:rsidR="00D74A7B" w:rsidRDefault="00D74A7B" w:rsidP="00D74A7B">
      <w:pPr>
        <w:ind w:left="480" w:firstLine="480"/>
      </w:pP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t xml:space="preserve">3 = </w:t>
      </w:r>
      <w:r>
        <w:rPr>
          <w:rFonts w:hint="eastAsia"/>
        </w:rPr>
        <w:t>自訂值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1535F96" w:rsidR="003B03E4" w:rsidRPr="00D74A7B" w:rsidRDefault="00D74A7B" w:rsidP="00E03002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 xml:space="preserve">3) </w:t>
      </w:r>
      <w:r w:rsidRPr="00412CA0">
        <w:rPr>
          <w:color w:val="538135" w:themeColor="accent6" w:themeShade="BF"/>
        </w:rPr>
        <w:t xml:space="preserve"># </w:t>
      </w:r>
      <w:r w:rsidRPr="00412CA0">
        <w:rPr>
          <w:rFonts w:hint="eastAsia"/>
          <w:color w:val="538135" w:themeColor="accent6" w:themeShade="BF"/>
        </w:rPr>
        <w:t>輸出</w:t>
      </w:r>
      <w:r w:rsidRPr="00412CA0">
        <w:rPr>
          <w:rFonts w:hint="eastAsia"/>
          <w:color w:val="538135" w:themeColor="accent6" w:themeShade="BF"/>
        </w:rPr>
        <w:t xml:space="preserve"> </w:t>
      </w:r>
      <w:r>
        <w:rPr>
          <w:rFonts w:hint="eastAsia"/>
          <w:color w:val="538135" w:themeColor="accent6" w:themeShade="BF"/>
        </w:rPr>
        <w:t>在程式中自訂的值</w:t>
      </w:r>
    </w:p>
    <w:p w14:paraId="4218F321" w14:textId="77777777" w:rsidR="00D74A7B" w:rsidRDefault="00D74A7B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8535552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7FFCDA4A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100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24F4F3B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9F5822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1704F80E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34ACF38C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0000</w:t>
            </w:r>
          </w:p>
          <w:p w14:paraId="6A08201E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C50C11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C1009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66CDAF8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191A0F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1309939C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100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707932" w14:textId="098BA16A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165</w:t>
            </w:r>
          </w:p>
          <w:p w14:paraId="02E675D8" w14:textId="1968C08C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80</w:t>
            </w:r>
          </w:p>
          <w:p w14:paraId="5E438A8D" w14:textId="16DED89E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10000000</w:t>
            </w:r>
          </w:p>
          <w:p w14:paraId="17BBE351" w14:textId="0A21D8D8" w:rsidR="008E48F4" w:rsidRPr="008E48F4" w:rsidRDefault="00C1009C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rFonts w:hint="eastAsia"/>
                <w:color w:val="538135" w:themeColor="accent6" w:themeShade="BF"/>
              </w:rPr>
              <w:t>發話中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6" w:name="_Toc141826727"/>
      <w:r w:rsidRPr="008F46E2">
        <w:rPr>
          <w:rFonts w:ascii="Consolas" w:hAnsi="Consolas" w:hint="eastAsia"/>
        </w:rPr>
        <w:t>繼承</w:t>
      </w:r>
      <w:bookmarkEnd w:id="56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proofErr w:type="gramStart"/>
      <w:r w:rsidRPr="0077695D">
        <w:rPr>
          <w:color w:val="FF0000"/>
        </w:rPr>
        <w:t>Parent</w:t>
      </w:r>
      <w:r>
        <w:t>(</w:t>
      </w:r>
      <w:proofErr w:type="gramEnd"/>
      <w:r>
        <w:t>):</w:t>
      </w:r>
    </w:p>
    <w:p w14:paraId="651DF6C1" w14:textId="5DFDD376" w:rsidR="0077695D" w:rsidRDefault="0077695D" w:rsidP="00E03002">
      <w:r>
        <w:rPr>
          <w:rFonts w:hint="eastAsia"/>
        </w:rPr>
        <w:t xml:space="preserve"> </w:t>
      </w:r>
      <w:r>
        <w:t xml:space="preserve">   def __</w:t>
      </w:r>
      <w:proofErr w:type="spellStart"/>
      <w:r>
        <w:t>init</w:t>
      </w:r>
      <w:proofErr w:type="spellEnd"/>
      <w:r>
        <w:t>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spellStart"/>
      <w:proofErr w:type="gramStart"/>
      <w:r>
        <w:t>self.height</w:t>
      </w:r>
      <w:proofErr w:type="spellEnd"/>
      <w:proofErr w:type="gramEnd"/>
      <w:r>
        <w:t xml:space="preserve">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spellStart"/>
      <w:proofErr w:type="gramStart"/>
      <w:r>
        <w:t>self.weight</w:t>
      </w:r>
      <w:proofErr w:type="spellEnd"/>
      <w:proofErr w:type="gramEnd"/>
      <w:r>
        <w:t xml:space="preserve">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proofErr w:type="gramStart"/>
      <w:r w:rsidRPr="00F06A18">
        <w:rPr>
          <w:color w:val="70AD47" w:themeColor="accent6"/>
        </w:rPr>
        <w:t>Child</w:t>
      </w:r>
      <w:r>
        <w:t>(</w:t>
      </w:r>
      <w:proofErr w:type="gramEnd"/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</w:t>
      </w:r>
      <w:proofErr w:type="spellStart"/>
      <w:r>
        <w:t>init</w:t>
      </w:r>
      <w:proofErr w:type="spellEnd"/>
      <w:r>
        <w:t xml:space="preserve">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>__</w:t>
      </w:r>
      <w:proofErr w:type="spellStart"/>
      <w:r w:rsidRPr="00395635">
        <w:rPr>
          <w:color w:val="538135" w:themeColor="accent6" w:themeShade="BF"/>
        </w:rPr>
        <w:t>init</w:t>
      </w:r>
      <w:proofErr w:type="spellEnd"/>
      <w:r w:rsidRPr="00395635">
        <w:rPr>
          <w:color w:val="538135" w:themeColor="accent6" w:themeShade="BF"/>
        </w:rPr>
        <w:t xml:space="preserve">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</w:t>
      </w:r>
      <w:proofErr w:type="gramStart"/>
      <w:r>
        <w:t>)._</w:t>
      </w:r>
      <w:proofErr w:type="gramEnd"/>
      <w:r>
        <w:t>_</w:t>
      </w:r>
      <w:proofErr w:type="spellStart"/>
      <w:r>
        <w:t>init</w:t>
      </w:r>
      <w:proofErr w:type="spellEnd"/>
      <w:r>
        <w:t xml:space="preserve">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0CD8C73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7360280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AEC8F93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4CDE2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4FF28F20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2769914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0000</w:t>
            </w:r>
          </w:p>
          <w:p w14:paraId="17F6EB52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AE67C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BD11A7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F0E56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179E6828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30E8D0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458F8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17A0E2A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224C12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12680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2EC319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    super()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父類別，</w:t>
            </w:r>
          </w:p>
          <w:p w14:paraId="04FF39A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super(</w:t>
            </w:r>
            <w:proofErr w:type="gram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._</w:t>
            </w:r>
            <w:proofErr w:type="gram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()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使用父類別的建構子，</w:t>
            </w:r>
          </w:p>
          <w:p w14:paraId="4E54600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執行這行程式碼時，會自動將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有屬性、方法繼承下來</w:t>
            </w:r>
          </w:p>
          <w:p w14:paraId="15F5305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(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包括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lf.money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4BF86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'''</w:t>
            </w:r>
          </w:p>
          <w:p w14:paraId="4F858B3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AAA4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2A4265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7E5F8D53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BDB26C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272AA1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F3C11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69438AE9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overwrite (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覆寫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父類別的方法</w:t>
            </w:r>
          </w:p>
          <w:p w14:paraId="5F34FAB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要再發話了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8311CE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EBEB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8F732C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63838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AF68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0F40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EFBAD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DEB5D2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5F2279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了自己的屬性、方法外，還擁有父類別的屬性、方法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E5675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BADAE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DEAC0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39F3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EF3A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226AAE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26A37B0D" w:rsidR="00F63A90" w:rsidRPr="00F440CE" w:rsidRDefault="00EA6EE4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7" w:name="_Toc141826728"/>
      <w:r>
        <w:rPr>
          <w:rFonts w:hint="eastAsia"/>
        </w:rPr>
        <w:t>參考資料</w:t>
      </w:r>
      <w:bookmarkEnd w:id="57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183944" w:rsidP="00E03002">
      <w:hyperlink r:id="rId101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183944" w:rsidP="00E03002">
      <w:hyperlink r:id="rId102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8" w:name="_Toc141826729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8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41826730"/>
      <w:r w:rsidRPr="008F46E2">
        <w:rPr>
          <w:rFonts w:ascii="Consolas" w:hAnsi="Consolas" w:hint="eastAsia"/>
        </w:rPr>
        <w:t>認識例外處理</w:t>
      </w:r>
      <w:bookmarkEnd w:id="59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proofErr w:type="spellStart"/>
            <w:r w:rsidRPr="00C7142D">
              <w:t>BaseException</w:t>
            </w:r>
            <w:proofErr w:type="spellEnd"/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F67228">
              <w:rPr>
                <w:shd w:val="pct15" w:color="auto" w:fill="FFFFFF"/>
              </w:rPr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proofErr w:type="spellStart"/>
            <w:r w:rsidRPr="00C7142D">
              <w:t>IOError</w:t>
            </w:r>
            <w:proofErr w:type="spellEnd"/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AA5A9F" w14:paraId="2B5718DA" w14:textId="77777777" w:rsidTr="00C7142D">
        <w:tc>
          <w:tcPr>
            <w:tcW w:w="2830" w:type="dxa"/>
          </w:tcPr>
          <w:p w14:paraId="123FCC79" w14:textId="559FAE37" w:rsidR="00AA5A9F" w:rsidRPr="00C7142D" w:rsidRDefault="00AA5A9F" w:rsidP="00057A4A">
            <w:proofErr w:type="spellStart"/>
            <w:r>
              <w:rPr>
                <w:rFonts w:hint="eastAsia"/>
              </w:rPr>
              <w:t>N</w:t>
            </w:r>
            <w:r>
              <w:t>ameError</w:t>
            </w:r>
            <w:proofErr w:type="spellEnd"/>
          </w:p>
        </w:tc>
        <w:tc>
          <w:tcPr>
            <w:tcW w:w="5466" w:type="dxa"/>
          </w:tcPr>
          <w:p w14:paraId="3493F627" w14:textId="0229FB3F" w:rsidR="00AA5A9F" w:rsidRPr="00C7142D" w:rsidRDefault="00AA5A9F" w:rsidP="00057A4A">
            <w:r>
              <w:rPr>
                <w:rFonts w:hint="eastAsia"/>
              </w:rPr>
              <w:t>變數尚未宣告所發生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IndexError</w:t>
            </w:r>
            <w:proofErr w:type="spellEnd"/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RuntimeError</w:t>
            </w:r>
            <w:proofErr w:type="spellEnd"/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lastRenderedPageBreak/>
              <w:t>SyntaxError</w:t>
            </w:r>
            <w:proofErr w:type="spellEnd"/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F67228" w14:paraId="6CDBABC5" w14:textId="77777777" w:rsidTr="00C7142D">
        <w:tc>
          <w:tcPr>
            <w:tcW w:w="2830" w:type="dxa"/>
          </w:tcPr>
          <w:p w14:paraId="1DC3A1D0" w14:textId="0332B568" w:rsidR="00F67228" w:rsidRPr="00F67228" w:rsidRDefault="00F67228" w:rsidP="00057A4A">
            <w:pPr>
              <w:rPr>
                <w:shd w:val="pct15" w:color="auto" w:fill="FFFFFF"/>
              </w:rPr>
            </w:pPr>
            <w:proofErr w:type="spellStart"/>
            <w:r w:rsidRPr="00F67228">
              <w:rPr>
                <w:shd w:val="pct15" w:color="auto" w:fill="FFFFFF"/>
              </w:rPr>
              <w:t>KeyboardInterrupt</w:t>
            </w:r>
            <w:proofErr w:type="spellEnd"/>
          </w:p>
        </w:tc>
        <w:tc>
          <w:tcPr>
            <w:tcW w:w="5466" w:type="dxa"/>
          </w:tcPr>
          <w:p w14:paraId="752378BC" w14:textId="1AA46DA1" w:rsidR="00F67228" w:rsidRPr="00C32DB4" w:rsidRDefault="00F67228" w:rsidP="00057A4A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Ctrl + C </w:t>
            </w:r>
            <w:r>
              <w:rPr>
                <w:rFonts w:hint="eastAsia"/>
              </w:rPr>
              <w:t>取消程式執行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proofErr w:type="spellStart"/>
            <w:r w:rsidRPr="00C32DB4">
              <w:t>IndentationError</w:t>
            </w:r>
            <w:proofErr w:type="spellEnd"/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proofErr w:type="spellStart"/>
            <w:r w:rsidRPr="00F67228">
              <w:rPr>
                <w:shd w:val="pct15" w:color="auto" w:fill="FFFFFF"/>
              </w:rPr>
              <w:t>DeprecationWarning</w:t>
            </w:r>
            <w:proofErr w:type="spellEnd"/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proofErr w:type="spellStart"/>
            <w:r w:rsidRPr="00C32DB4">
              <w:t>RuntimeWarning</w:t>
            </w:r>
            <w:proofErr w:type="spellEnd"/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proofErr w:type="spellStart"/>
            <w:r w:rsidRPr="00C32DB4">
              <w:t>SyntaxWarning</w:t>
            </w:r>
            <w:proofErr w:type="spellEnd"/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60" w:name="_Toc141826731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60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61" w:name="_Toc141826732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61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proofErr w:type="spellEnd"/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2" w:name="_Toc141826733"/>
      <w:r>
        <w:rPr>
          <w:rFonts w:hint="eastAsia"/>
        </w:rPr>
        <w:t>參考資料</w:t>
      </w:r>
      <w:bookmarkEnd w:id="62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proofErr w:type="gramStart"/>
      <w:r w:rsidRPr="00D32141">
        <w:rPr>
          <w:rFonts w:hint="eastAsia"/>
        </w:rPr>
        <w:t>异</w:t>
      </w:r>
      <w:proofErr w:type="gramEnd"/>
      <w:r w:rsidRPr="00D32141">
        <w:rPr>
          <w:rFonts w:hint="eastAsia"/>
        </w:rPr>
        <w:t>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183944" w:rsidP="00BF0FAC">
      <w:hyperlink r:id="rId103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183944" w:rsidP="00E03002">
      <w:hyperlink r:id="rId104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3" w:name="_Toc141826734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3"/>
    </w:p>
    <w:p w14:paraId="6915D0B3" w14:textId="566A816C" w:rsidR="00D52385" w:rsidRDefault="00D52385" w:rsidP="00D52385">
      <w:pPr>
        <w:pStyle w:val="2"/>
      </w:pPr>
      <w:bookmarkStart w:id="64" w:name="_Toc141826735"/>
      <w:r>
        <w:t xml:space="preserve">open() </w:t>
      </w:r>
      <w:r>
        <w:rPr>
          <w:rFonts w:hint="eastAsia"/>
        </w:rPr>
        <w:t>函式</w:t>
      </w:r>
      <w:bookmarkEnd w:id="64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5" w:name="_Toc141826736"/>
      <w:r>
        <w:rPr>
          <w:rFonts w:hint="eastAsia"/>
        </w:rPr>
        <w:t>讀取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6" w:name="_Toc141826737"/>
      <w:r>
        <w:rPr>
          <w:rFonts w:hint="eastAsia"/>
        </w:rPr>
        <w:t>寫入檔案</w:t>
      </w:r>
      <w:bookmarkEnd w:id="6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6A14DCD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3D69108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生短短幾個秋啊</w:t>
            </w:r>
          </w:p>
          <w:p w14:paraId="02ABDE8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醉不罷休</w:t>
            </w:r>
          </w:p>
          <w:p w14:paraId="16842EC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東邊我的美人哪</w:t>
            </w:r>
          </w:p>
          <w:p w14:paraId="6802F39D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48B9C8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0C0F2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3AAD979E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9E6370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598DC3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A0560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10D20A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78FBE1FA" w:rsidR="00337FD5" w:rsidRPr="00FD3DD6" w:rsidRDefault="00566227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邊黃河流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7" w:name="_Toc141826738"/>
      <w:r>
        <w:rPr>
          <w:rFonts w:hint="eastAsia"/>
        </w:rPr>
        <w:t>刪除檔案</w:t>
      </w:r>
      <w:bookmarkEnd w:id="6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spellEnd"/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8" w:name="_Toc141826739"/>
      <w:r>
        <w:rPr>
          <w:rFonts w:hint="eastAsia"/>
        </w:rPr>
        <w:t>參考資料</w:t>
      </w:r>
      <w:bookmarkEnd w:id="68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183944" w:rsidP="00B14465">
      <w:hyperlink r:id="rId105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183944" w:rsidP="00B14465">
      <w:hyperlink r:id="rId106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9" w:name="_Toc141826740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9"/>
    </w:p>
    <w:p w14:paraId="5138B701" w14:textId="77777777" w:rsidR="00C82792" w:rsidRDefault="00C82792" w:rsidP="008C376E">
      <w:pPr>
        <w:pStyle w:val="2"/>
      </w:pPr>
      <w:bookmarkStart w:id="70" w:name="_Toc141826741"/>
      <w:r>
        <w:rPr>
          <w:rFonts w:hint="eastAsia"/>
        </w:rPr>
        <w:t>定義模組</w:t>
      </w:r>
      <w:bookmarkEnd w:id="70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>.</w:t>
      </w:r>
      <w:proofErr w:type="spellStart"/>
      <w:r>
        <w:t>py</w:t>
      </w:r>
      <w:proofErr w:type="spellEnd"/>
      <w:r>
        <w:t xml:space="preserve">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spellEnd"/>
            <w:proofErr w:type="gram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71" w:name="_Toc141826742"/>
      <w:r>
        <w:rPr>
          <w:rFonts w:hint="eastAsia"/>
        </w:rPr>
        <w:lastRenderedPageBreak/>
        <w:t>使用模組</w:t>
      </w:r>
      <w:bookmarkEnd w:id="71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proofErr w:type="spellEnd"/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2" w:name="_Toc141826743"/>
      <w:r>
        <w:t xml:space="preserve">__name__ </w:t>
      </w:r>
      <w:r>
        <w:rPr>
          <w:rFonts w:hint="eastAsia"/>
        </w:rPr>
        <w:t>內建變數的用法</w:t>
      </w:r>
      <w:bookmarkEnd w:id="72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proofErr w:type="spellStart"/>
      <w:r>
        <w:t>myModule</w:t>
      </w:r>
      <w:proofErr w:type="spellEnd"/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</w:t>
      </w:r>
      <w:proofErr w:type="spellStart"/>
      <w:r>
        <w:t>py</w:t>
      </w:r>
      <w:proofErr w:type="spellEnd"/>
      <w:r>
        <w:t>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lastRenderedPageBreak/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spellEnd"/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spellEnd"/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lastRenderedPageBreak/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lastRenderedPageBreak/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</w:t>
      </w:r>
      <w:proofErr w:type="gramStart"/>
      <w:r w:rsidR="00B23312">
        <w:rPr>
          <w:rFonts w:hint="eastAsia"/>
        </w:rPr>
        <w:t>個</w:t>
      </w:r>
      <w:proofErr w:type="gramEnd"/>
      <w:r w:rsidR="00B23312">
        <w:rPr>
          <w:rFonts w:hint="eastAsia"/>
        </w:rPr>
        <w:t>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spellEnd"/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3" w:name="_Toc141826744"/>
      <w:r>
        <w:rPr>
          <w:rFonts w:hint="eastAsia"/>
        </w:rPr>
        <w:t>參考資料</w:t>
      </w:r>
      <w:bookmarkEnd w:id="73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183944" w:rsidP="00E03002">
      <w:hyperlink r:id="rId109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183944" w:rsidP="00E03002">
      <w:hyperlink r:id="rId110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183944" w:rsidP="00E03002">
      <w:hyperlink r:id="rId111" w:history="1">
        <w:r w:rsidR="00280F69" w:rsidRPr="00572FFD">
          <w:rPr>
            <w:rStyle w:val="a3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9B9BF" w14:textId="77777777" w:rsidR="00183944" w:rsidRDefault="00183944" w:rsidP="008D1A2C">
      <w:r>
        <w:separator/>
      </w:r>
    </w:p>
  </w:endnote>
  <w:endnote w:type="continuationSeparator" w:id="0">
    <w:p w14:paraId="1605EC7A" w14:textId="77777777" w:rsidR="00183944" w:rsidRDefault="00183944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587912" w:rsidRDefault="0058791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87912" w:rsidRDefault="00587912"/>
  <w:p w14:paraId="09D10AE4" w14:textId="77777777" w:rsidR="00587912" w:rsidRDefault="00587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E6163" w14:textId="77777777" w:rsidR="00183944" w:rsidRDefault="00183944" w:rsidP="008D1A2C">
      <w:r>
        <w:separator/>
      </w:r>
    </w:p>
  </w:footnote>
  <w:footnote w:type="continuationSeparator" w:id="0">
    <w:p w14:paraId="3E484C53" w14:textId="77777777" w:rsidR="00183944" w:rsidRDefault="00183944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5FFC"/>
    <w:rsid w:val="00007411"/>
    <w:rsid w:val="000076CF"/>
    <w:rsid w:val="000105DA"/>
    <w:rsid w:val="00010A0F"/>
    <w:rsid w:val="00010C9D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96612"/>
    <w:rsid w:val="000A0BE6"/>
    <w:rsid w:val="000A123F"/>
    <w:rsid w:val="000A2505"/>
    <w:rsid w:val="000A2A2F"/>
    <w:rsid w:val="000A2C8A"/>
    <w:rsid w:val="000A58D9"/>
    <w:rsid w:val="000A5D53"/>
    <w:rsid w:val="000A7B48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9E3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BF5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0964"/>
    <w:rsid w:val="0010115D"/>
    <w:rsid w:val="001017CB"/>
    <w:rsid w:val="00101E08"/>
    <w:rsid w:val="00101F6C"/>
    <w:rsid w:val="001029B8"/>
    <w:rsid w:val="0010348F"/>
    <w:rsid w:val="001040FE"/>
    <w:rsid w:val="00105893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4E29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6F7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6E7B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1B6"/>
    <w:rsid w:val="0017127C"/>
    <w:rsid w:val="00172957"/>
    <w:rsid w:val="00174225"/>
    <w:rsid w:val="001756DD"/>
    <w:rsid w:val="00176142"/>
    <w:rsid w:val="001761AF"/>
    <w:rsid w:val="00176750"/>
    <w:rsid w:val="0018067B"/>
    <w:rsid w:val="00181835"/>
    <w:rsid w:val="00181D3A"/>
    <w:rsid w:val="00183944"/>
    <w:rsid w:val="00184055"/>
    <w:rsid w:val="00184895"/>
    <w:rsid w:val="00185C2E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0E2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3ED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260"/>
    <w:rsid w:val="00234686"/>
    <w:rsid w:val="00235A8A"/>
    <w:rsid w:val="00236795"/>
    <w:rsid w:val="002403C9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97859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D15"/>
    <w:rsid w:val="002C6241"/>
    <w:rsid w:val="002C6E6C"/>
    <w:rsid w:val="002D11B9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26F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4278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18A"/>
    <w:rsid w:val="00315A50"/>
    <w:rsid w:val="0031608B"/>
    <w:rsid w:val="00320714"/>
    <w:rsid w:val="00321E22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52B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70FA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56D2"/>
    <w:rsid w:val="00396047"/>
    <w:rsid w:val="003A00E9"/>
    <w:rsid w:val="003A0134"/>
    <w:rsid w:val="003A01ED"/>
    <w:rsid w:val="003A26B0"/>
    <w:rsid w:val="003A30B1"/>
    <w:rsid w:val="003A3589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105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40B3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8C8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4C48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1D00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2F1B"/>
    <w:rsid w:val="00493ACA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15D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421"/>
    <w:rsid w:val="004E3EDD"/>
    <w:rsid w:val="004E69B7"/>
    <w:rsid w:val="004F1351"/>
    <w:rsid w:val="004F1719"/>
    <w:rsid w:val="004F2973"/>
    <w:rsid w:val="004F2C29"/>
    <w:rsid w:val="004F4E87"/>
    <w:rsid w:val="004F57D1"/>
    <w:rsid w:val="004F5B36"/>
    <w:rsid w:val="004F72C1"/>
    <w:rsid w:val="004F7768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8FA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3AB7"/>
    <w:rsid w:val="00554384"/>
    <w:rsid w:val="005553E1"/>
    <w:rsid w:val="0055727D"/>
    <w:rsid w:val="0055778A"/>
    <w:rsid w:val="00557A53"/>
    <w:rsid w:val="00557A5C"/>
    <w:rsid w:val="00562138"/>
    <w:rsid w:val="00563E5F"/>
    <w:rsid w:val="00564148"/>
    <w:rsid w:val="00564648"/>
    <w:rsid w:val="00564738"/>
    <w:rsid w:val="00564C8E"/>
    <w:rsid w:val="00566227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69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29BF"/>
    <w:rsid w:val="00583C22"/>
    <w:rsid w:val="0058478D"/>
    <w:rsid w:val="00584D3D"/>
    <w:rsid w:val="00585407"/>
    <w:rsid w:val="00587912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90A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0229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560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38F4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B6BF5"/>
    <w:rsid w:val="006C1185"/>
    <w:rsid w:val="006C1DD6"/>
    <w:rsid w:val="006C2161"/>
    <w:rsid w:val="006C2647"/>
    <w:rsid w:val="006C2F11"/>
    <w:rsid w:val="006C325C"/>
    <w:rsid w:val="006C3439"/>
    <w:rsid w:val="006C4FE9"/>
    <w:rsid w:val="006C7544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55C2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0265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22E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24FB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22D6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E82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8F8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65F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28C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0FF2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2E6E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1291"/>
    <w:rsid w:val="00932C22"/>
    <w:rsid w:val="009337CC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086E"/>
    <w:rsid w:val="00951402"/>
    <w:rsid w:val="00954527"/>
    <w:rsid w:val="009547F9"/>
    <w:rsid w:val="00955AAE"/>
    <w:rsid w:val="00957C07"/>
    <w:rsid w:val="009611CF"/>
    <w:rsid w:val="009616BA"/>
    <w:rsid w:val="00961C0C"/>
    <w:rsid w:val="009630BE"/>
    <w:rsid w:val="00964960"/>
    <w:rsid w:val="009652C3"/>
    <w:rsid w:val="00967828"/>
    <w:rsid w:val="009679C5"/>
    <w:rsid w:val="00967EC3"/>
    <w:rsid w:val="009701A9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5E2B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6CEF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0236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21CC"/>
    <w:rsid w:val="009B3E10"/>
    <w:rsid w:val="009B4FEF"/>
    <w:rsid w:val="009B6ADD"/>
    <w:rsid w:val="009B6DFB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323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4D9B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5C1E"/>
    <w:rsid w:val="00A26AA4"/>
    <w:rsid w:val="00A26AF0"/>
    <w:rsid w:val="00A2717C"/>
    <w:rsid w:val="00A30221"/>
    <w:rsid w:val="00A3177D"/>
    <w:rsid w:val="00A31987"/>
    <w:rsid w:val="00A3203A"/>
    <w:rsid w:val="00A37384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0C7B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40B"/>
    <w:rsid w:val="00A66766"/>
    <w:rsid w:val="00A66C0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376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A9F"/>
    <w:rsid w:val="00AA5C80"/>
    <w:rsid w:val="00AA673F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B22"/>
    <w:rsid w:val="00AB5F01"/>
    <w:rsid w:val="00AB6586"/>
    <w:rsid w:val="00AB6B67"/>
    <w:rsid w:val="00AB78A2"/>
    <w:rsid w:val="00AB7B72"/>
    <w:rsid w:val="00AB7D14"/>
    <w:rsid w:val="00AB7DF3"/>
    <w:rsid w:val="00AC3A51"/>
    <w:rsid w:val="00AC3C86"/>
    <w:rsid w:val="00AC4438"/>
    <w:rsid w:val="00AC6724"/>
    <w:rsid w:val="00AC710E"/>
    <w:rsid w:val="00AC719F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E7577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0C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5CC"/>
    <w:rsid w:val="00B946E6"/>
    <w:rsid w:val="00B95D5A"/>
    <w:rsid w:val="00B9730D"/>
    <w:rsid w:val="00B97420"/>
    <w:rsid w:val="00B97613"/>
    <w:rsid w:val="00BA00D8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61CD"/>
    <w:rsid w:val="00BB711C"/>
    <w:rsid w:val="00BB7DEA"/>
    <w:rsid w:val="00BC093B"/>
    <w:rsid w:val="00BC262D"/>
    <w:rsid w:val="00BC2B41"/>
    <w:rsid w:val="00BC52EA"/>
    <w:rsid w:val="00BC5507"/>
    <w:rsid w:val="00BC5C4B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3D92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009C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B77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1CC7"/>
    <w:rsid w:val="00C72B83"/>
    <w:rsid w:val="00C7314F"/>
    <w:rsid w:val="00C7396B"/>
    <w:rsid w:val="00C74340"/>
    <w:rsid w:val="00C75002"/>
    <w:rsid w:val="00C75E49"/>
    <w:rsid w:val="00C77FA0"/>
    <w:rsid w:val="00C806D6"/>
    <w:rsid w:val="00C808FD"/>
    <w:rsid w:val="00C826C7"/>
    <w:rsid w:val="00C82792"/>
    <w:rsid w:val="00C83D7C"/>
    <w:rsid w:val="00C84812"/>
    <w:rsid w:val="00C91E24"/>
    <w:rsid w:val="00C91E4E"/>
    <w:rsid w:val="00C921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0716"/>
    <w:rsid w:val="00CB1C14"/>
    <w:rsid w:val="00CB2146"/>
    <w:rsid w:val="00CB45E9"/>
    <w:rsid w:val="00CB4927"/>
    <w:rsid w:val="00CB52B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54A"/>
    <w:rsid w:val="00D10E86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A7B"/>
    <w:rsid w:val="00D74DF5"/>
    <w:rsid w:val="00D76B47"/>
    <w:rsid w:val="00D77180"/>
    <w:rsid w:val="00D774DB"/>
    <w:rsid w:val="00D77AE3"/>
    <w:rsid w:val="00D80CFB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94B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1CC"/>
    <w:rsid w:val="00DE38D4"/>
    <w:rsid w:val="00DE3A07"/>
    <w:rsid w:val="00DE3C0C"/>
    <w:rsid w:val="00DE5804"/>
    <w:rsid w:val="00DE63F2"/>
    <w:rsid w:val="00DF023D"/>
    <w:rsid w:val="00DF09A1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0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544A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43D8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6FEE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A6EE4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4FC0"/>
    <w:rsid w:val="00F467B8"/>
    <w:rsid w:val="00F474AC"/>
    <w:rsid w:val="00F47986"/>
    <w:rsid w:val="00F50243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228"/>
    <w:rsid w:val="00F677B0"/>
    <w:rsid w:val="00F70AEF"/>
    <w:rsid w:val="00F734D9"/>
    <w:rsid w:val="00F75494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0B58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4983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6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5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0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1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7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68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37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1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1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1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7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2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67.png"/><Relationship Id="rId89" Type="http://schemas.openxmlformats.org/officeDocument/2006/relationships/image" Target="media/image69.png"/><Relationship Id="rId112" Type="http://schemas.openxmlformats.org/officeDocument/2006/relationships/footer" Target="footer1.xml"/><Relationship Id="rId16" Type="http://schemas.openxmlformats.org/officeDocument/2006/relationships/image" Target="media/image5.png"/><Relationship Id="rId107" Type="http://schemas.openxmlformats.org/officeDocument/2006/relationships/image" Target="media/image70.png"/><Relationship Id="rId11" Type="http://schemas.openxmlformats.org/officeDocument/2006/relationships/hyperlink" Target="https://www.python.org/" TargetMode="Externa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hyperlink" Target="https://phoenixnap.com/kb/how-to-install-python-3-windows" TargetMode="External"/><Relationship Id="rId102" Type="http://schemas.openxmlformats.org/officeDocument/2006/relationships/hyperlink" Target="https://www.runoob.com/python/python-object.html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runoob.com/python/python-tutorial.html" TargetMode="External"/><Relationship Id="rId95" Type="http://schemas.openxmlformats.org/officeDocument/2006/relationships/hyperlink" Target="https://pythonviz.com/basic/list-comprehension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113" Type="http://schemas.openxmlformats.org/officeDocument/2006/relationships/fontTable" Target="fontTable.xml"/><Relationship Id="rId80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5" Type="http://schemas.openxmlformats.org/officeDocument/2006/relationships/image" Target="media/image68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image" Target="media/image47.png"/><Relationship Id="rId103" Type="http://schemas.openxmlformats.org/officeDocument/2006/relationships/hyperlink" Target="https://www.runoob.com/python/python-exceptions.html" TargetMode="External"/><Relationship Id="rId108" Type="http://schemas.openxmlformats.org/officeDocument/2006/relationships/image" Target="media/image71.png"/><Relationship Id="rId54" Type="http://schemas.openxmlformats.org/officeDocument/2006/relationships/image" Target="media/image42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hyperlink" Target="https://www.scaler.com/topics/python/string-formatting-in-python/" TargetMode="External"/><Relationship Id="rId96" Type="http://schemas.openxmlformats.org/officeDocument/2006/relationships/hyperlink" Target="https://www.runoob.com/python3/python3-func-enumerat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hyperlink" Target="https://www.w3schools.com/python/python_file_handling.asp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docs.conda.io/en/latest/miniconda.html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hyperlink" Target="https://zh.wikipedia.org/zh-tw/Python" TargetMode="External"/><Relationship Id="rId81" Type="http://schemas.openxmlformats.org/officeDocument/2006/relationships/hyperlink" Target="https://liah.pixnet.net/blog/post/227668100-python-&#21021;&#23416;&#32773;&#30340;&#38283;&#30332;&#29872;&#22659;&#25512;&#34214;" TargetMode="External"/><Relationship Id="rId86" Type="http://schemas.openxmlformats.org/officeDocument/2006/relationships/hyperlink" Target="https://www.w3schools.com/python/python_variables.asp" TargetMode="External"/><Relationship Id="rId94" Type="http://schemas.openxmlformats.org/officeDocument/2006/relationships/hyperlink" Target="https://www.w3schools.com/python/python_string_formatting.asp" TargetMode="External"/><Relationship Id="rId99" Type="http://schemas.openxmlformats.org/officeDocument/2006/relationships/hyperlink" Target="https://www.runoob.com/python3/python3-func-map.html" TargetMode="External"/><Relationship Id="rId101" Type="http://schemas.openxmlformats.org/officeDocument/2006/relationships/hyperlink" Target="https://www.w3schools.com/python/python_inheritanc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naconda.com/" TargetMode="Externa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109" Type="http://schemas.openxmlformats.org/officeDocument/2006/relationships/hyperlink" Target="http://blog.castman.net/%E6%95%99%E5%AD%B8/2018/01/27/python-name-main.html" TargetMode="External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try_except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hyperlink" Target="https://officeguide.cc/python-string-formatters-tutorial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hyperlink" Target="https://www.runoob.com/python/python-operators.html" TargetMode="External"/><Relationship Id="rId110" Type="http://schemas.openxmlformats.org/officeDocument/2006/relationships/hyperlink" Target="https://docs.python.org/zh-tw/3/library/__main__.html" TargetMode="External"/><Relationship Id="rId61" Type="http://schemas.openxmlformats.org/officeDocument/2006/relationships/image" Target="media/image49.png"/><Relationship Id="rId82" Type="http://schemas.openxmlformats.org/officeDocument/2006/relationships/hyperlink" Target="https://www.ithome.com.tw/news/155413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hyperlink" Target="https://www.runoob.com/python3/python3-func-sorted.html" TargetMode="External"/><Relationship Id="rId105" Type="http://schemas.openxmlformats.org/officeDocument/2006/relationships/hyperlink" Target="https://www.runoob.com/python/file-methods.html" TargetMode="External"/><Relationship Id="rId8" Type="http://schemas.openxmlformats.org/officeDocument/2006/relationships/hyperlink" Target="https://www.python.org/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hyperlink" Target="https://blog.techbridge.cc/2019/05/03/how-to-use-python-string-format-method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hyperlink" Target="https://www.anaconda.com/products/individual" TargetMode="External"/><Relationship Id="rId46" Type="http://schemas.openxmlformats.org/officeDocument/2006/relationships/image" Target="media/image34.png"/><Relationship Id="rId67" Type="http://schemas.openxmlformats.org/officeDocument/2006/relationships/image" Target="media/image55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66.png"/><Relationship Id="rId88" Type="http://schemas.openxmlformats.org/officeDocument/2006/relationships/hyperlink" Target="https://www.w3schools.com/python/python_ref_keywords.asp" TargetMode="External"/><Relationship Id="rId111" Type="http://schemas.openxmlformats.org/officeDocument/2006/relationships/hyperlink" Target="https://www.freecodecamp.org/chinese/news/if-name-main-python-example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1DE04-D000-45C3-BE6E-59380AD1C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8</TotalTime>
  <Pages>81</Pages>
  <Words>6443</Words>
  <Characters>36728</Characters>
  <Application>Microsoft Office Word</Application>
  <DocSecurity>0</DocSecurity>
  <Lines>306</Lines>
  <Paragraphs>86</Paragraphs>
  <ScaleCrop>false</ScaleCrop>
  <Company/>
  <LinksUpToDate>false</LinksUpToDate>
  <CharactersWithSpaces>4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2683</cp:revision>
  <cp:lastPrinted>2023-08-01T15:59:00Z</cp:lastPrinted>
  <dcterms:created xsi:type="dcterms:W3CDTF">2020-05-17T15:57:00Z</dcterms:created>
  <dcterms:modified xsi:type="dcterms:W3CDTF">2023-08-01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